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F671F" w14:textId="77777777" w:rsidR="21929312" w:rsidRDefault="21929312" w:rsidP="232E6373">
      <w:pPr>
        <w:tabs>
          <w:tab w:val="center" w:pos="4252"/>
          <w:tab w:val="right" w:pos="8504"/>
        </w:tabs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Sender: Name]</w:t>
      </w:r>
      <w:r>
        <w:tab/>
      </w:r>
      <w:r>
        <w:tab/>
      </w:r>
    </w:p>
    <w:p w14:paraId="483C349E" w14:textId="77777777" w:rsidR="21929312" w:rsidRDefault="21929312" w:rsidP="232E6373">
      <w:pPr>
        <w:tabs>
          <w:tab w:val="center" w:pos="4252"/>
          <w:tab w:val="right" w:pos="8504"/>
        </w:tabs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Company Name]</w:t>
      </w:r>
    </w:p>
    <w:p w14:paraId="69F61C35" w14:textId="77777777" w:rsidR="21929312" w:rsidRDefault="21929312" w:rsidP="232E6373">
      <w:pPr>
        <w:tabs>
          <w:tab w:val="center" w:pos="4252"/>
          <w:tab w:val="right" w:pos="8504"/>
        </w:tabs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Address]</w:t>
      </w:r>
    </w:p>
    <w:p w14:paraId="22BC741E" w14:textId="77777777" w:rsidR="21929312" w:rsidRDefault="21929312" w:rsidP="232E6373">
      <w:pPr>
        <w:tabs>
          <w:tab w:val="center" w:pos="4252"/>
          <w:tab w:val="right" w:pos="8504"/>
        </w:tabs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E-Mail]</w:t>
      </w:r>
    </w:p>
    <w:p w14:paraId="5E3E603A" w14:textId="77777777" w:rsidR="21929312" w:rsidRDefault="21929312" w:rsidP="232E6373">
      <w:pPr>
        <w:tabs>
          <w:tab w:val="center" w:pos="4252"/>
          <w:tab w:val="right" w:pos="8504"/>
        </w:tabs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Web Site]</w:t>
      </w:r>
    </w:p>
    <w:p w14:paraId="3CE678F5" w14:textId="77777777" w:rsidR="232E6373" w:rsidRDefault="232E6373" w:rsidP="232E6373">
      <w:pPr>
        <w:tabs>
          <w:tab w:val="center" w:pos="4252"/>
          <w:tab w:val="right" w:pos="8504"/>
        </w:tabs>
        <w:rPr>
          <w:rFonts w:cstheme="majorBidi"/>
          <w:lang w:val="en-GB"/>
        </w:rPr>
      </w:pPr>
    </w:p>
    <w:p w14:paraId="3A018ABB" w14:textId="77777777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 xml:space="preserve">ESA Technology Transfer/Patent Competition </w:t>
      </w:r>
    </w:p>
    <w:p w14:paraId="61BF4FA0" w14:textId="1B034DD1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“Get Space Inspired</w:t>
      </w:r>
      <w:r w:rsidR="003A59E1">
        <w:rPr>
          <w:rFonts w:cstheme="majorBidi"/>
          <w:lang w:val="en-GB"/>
        </w:rPr>
        <w:t xml:space="preserve"> 2023</w:t>
      </w:r>
      <w:r w:rsidRPr="232E6373">
        <w:rPr>
          <w:rFonts w:cstheme="majorBidi"/>
          <w:lang w:val="en-GB"/>
        </w:rPr>
        <w:t>”</w:t>
      </w:r>
    </w:p>
    <w:p w14:paraId="7FC7E7D8" w14:textId="079DE1B2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TC Prague</w:t>
      </w:r>
    </w:p>
    <w:p w14:paraId="01BB5AA5" w14:textId="77777777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Ve Struhách 1076/27</w:t>
      </w:r>
    </w:p>
    <w:p w14:paraId="078D491E" w14:textId="77777777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160 00 Prague 6</w:t>
      </w:r>
    </w:p>
    <w:p w14:paraId="3A8B8729" w14:textId="77777777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Czech Republic</w:t>
      </w:r>
    </w:p>
    <w:p w14:paraId="36CBDF73" w14:textId="77777777" w:rsidR="232E6373" w:rsidRDefault="232E6373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</w:p>
    <w:p w14:paraId="218F0D38" w14:textId="77777777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For the attention of</w:t>
      </w:r>
    </w:p>
    <w:p w14:paraId="6AC30445" w14:textId="77777777" w:rsidR="21929312" w:rsidRDefault="21929312" w:rsidP="232E6373">
      <w:pPr>
        <w:tabs>
          <w:tab w:val="center" w:pos="4252"/>
          <w:tab w:val="right" w:pos="8504"/>
        </w:tabs>
        <w:ind w:left="4962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Ondřej Šimek</w:t>
      </w:r>
    </w:p>
    <w:p w14:paraId="1C4ED468" w14:textId="77777777" w:rsidR="232E6373" w:rsidRDefault="232E6373" w:rsidP="232E6373">
      <w:pPr>
        <w:rPr>
          <w:rFonts w:cstheme="majorBidi"/>
          <w:lang w:val="en-GB"/>
        </w:rPr>
      </w:pPr>
    </w:p>
    <w:p w14:paraId="14C05F6A" w14:textId="77777777" w:rsidR="232E6373" w:rsidRDefault="232E6373" w:rsidP="232E6373">
      <w:pPr>
        <w:rPr>
          <w:rFonts w:cstheme="majorBidi"/>
          <w:lang w:val="en-GB"/>
        </w:rPr>
      </w:pPr>
    </w:p>
    <w:p w14:paraId="718E68AD" w14:textId="77777777" w:rsidR="21929312" w:rsidRDefault="21929312" w:rsidP="232E6373">
      <w:pPr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SUBJECT:</w:t>
      </w:r>
      <w:r>
        <w:tab/>
      </w:r>
      <w:r w:rsidRPr="232E6373">
        <w:rPr>
          <w:rFonts w:cstheme="majorBidi"/>
          <w:lang w:val="en-GB"/>
        </w:rPr>
        <w:t>Application for ESA Technology Transfer Competition “Get Space Inspired”</w:t>
      </w:r>
    </w:p>
    <w:p w14:paraId="252C12B5" w14:textId="77777777" w:rsidR="21929312" w:rsidRDefault="21929312" w:rsidP="232E6373">
      <w:pPr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lang w:val="en-GB"/>
        </w:rPr>
        <w:t>REF:</w:t>
      </w:r>
      <w:r>
        <w:tab/>
      </w:r>
      <w:r>
        <w:tab/>
      </w:r>
      <w:r w:rsidRPr="232E6373">
        <w:rPr>
          <w:rFonts w:cstheme="majorBidi"/>
          <w:color w:val="5B9BD5" w:themeColor="accent1"/>
          <w:lang w:val="en-GB"/>
        </w:rPr>
        <w:t>[please insert your own reference number here]</w:t>
      </w:r>
    </w:p>
    <w:p w14:paraId="0B5571A1" w14:textId="77777777" w:rsidR="232E6373" w:rsidRDefault="232E6373" w:rsidP="232E6373">
      <w:pPr>
        <w:rPr>
          <w:rFonts w:cstheme="majorBidi"/>
          <w:lang w:val="en-GB"/>
        </w:rPr>
      </w:pPr>
    </w:p>
    <w:p w14:paraId="14CFCC46" w14:textId="77777777" w:rsidR="232E6373" w:rsidRDefault="232E6373" w:rsidP="232E6373">
      <w:pPr>
        <w:rPr>
          <w:rFonts w:cstheme="majorBidi"/>
          <w:lang w:val="en-GB"/>
        </w:rPr>
      </w:pPr>
    </w:p>
    <w:p w14:paraId="4E92582E" w14:textId="768149E1" w:rsidR="21929312" w:rsidRDefault="21929312" w:rsidP="232E6373">
      <w:pPr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Dear Sir,</w:t>
      </w:r>
    </w:p>
    <w:p w14:paraId="1F3A8A31" w14:textId="77777777" w:rsidR="232E6373" w:rsidRDefault="232E6373" w:rsidP="232E6373">
      <w:pPr>
        <w:rPr>
          <w:rFonts w:cstheme="majorBidi"/>
          <w:lang w:val="en-GB"/>
        </w:rPr>
      </w:pPr>
    </w:p>
    <w:p w14:paraId="2139F931" w14:textId="651F8AB5" w:rsidR="21929312" w:rsidRDefault="21929312" w:rsidP="232E6373">
      <w:pPr>
        <w:jc w:val="both"/>
        <w:rPr>
          <w:rFonts w:cstheme="majorBidi"/>
          <w:color w:val="000000" w:themeColor="text1"/>
          <w:lang w:val="en-GB"/>
        </w:rPr>
      </w:pPr>
      <w:r w:rsidRPr="232E6373">
        <w:rPr>
          <w:rFonts w:cstheme="majorBidi"/>
          <w:color w:val="000000" w:themeColor="text1"/>
          <w:lang w:val="en-GB"/>
        </w:rPr>
        <w:t>In response to the announcement of Technology transfer competition “</w:t>
      </w:r>
      <w:r w:rsidRPr="232E6373">
        <w:rPr>
          <w:rFonts w:cstheme="majorBidi"/>
          <w:lang w:val="en-GB"/>
        </w:rPr>
        <w:t>Get Space Inspired</w:t>
      </w:r>
      <w:r w:rsidR="003A59E1">
        <w:rPr>
          <w:rFonts w:cstheme="majorBidi"/>
          <w:lang w:val="en-GB"/>
        </w:rPr>
        <w:t xml:space="preserve"> 2023</w:t>
      </w:r>
      <w:r w:rsidRPr="232E6373">
        <w:rPr>
          <w:rFonts w:cstheme="majorBidi"/>
          <w:lang w:val="en-GB"/>
        </w:rPr>
        <w:t>”</w:t>
      </w:r>
      <w:r w:rsidRPr="232E6373">
        <w:rPr>
          <w:rFonts w:cstheme="majorBidi"/>
          <w:color w:val="000000" w:themeColor="text1"/>
          <w:lang w:val="en-GB"/>
        </w:rPr>
        <w:t xml:space="preserve"> issued by </w:t>
      </w:r>
      <w:r w:rsidRPr="232E6373">
        <w:rPr>
          <w:rFonts w:cstheme="majorBidi"/>
          <w:lang w:val="en-GB"/>
        </w:rPr>
        <w:t xml:space="preserve">TC Prague, </w:t>
      </w:r>
      <w:r w:rsidRPr="232E6373">
        <w:rPr>
          <w:rFonts w:cstheme="majorBidi"/>
          <w:color w:val="5B9BD5" w:themeColor="accent1"/>
          <w:lang w:val="en-GB"/>
        </w:rPr>
        <w:t xml:space="preserve">[Company Name] </w:t>
      </w:r>
      <w:r w:rsidRPr="232E6373">
        <w:rPr>
          <w:rFonts w:cstheme="majorBidi"/>
          <w:color w:val="000000" w:themeColor="text1"/>
          <w:lang w:val="en-GB"/>
        </w:rPr>
        <w:t xml:space="preserve">is pleased to submit </w:t>
      </w:r>
      <w:r w:rsidRPr="232E6373">
        <w:rPr>
          <w:rFonts w:cstheme="majorBidi"/>
          <w:b/>
          <w:bCs/>
          <w:color w:val="000000" w:themeColor="text1"/>
          <w:lang w:val="en-GB"/>
        </w:rPr>
        <w:t>our proposal</w:t>
      </w:r>
      <w:r w:rsidRPr="232E6373">
        <w:rPr>
          <w:rFonts w:cstheme="majorBidi"/>
          <w:color w:val="000000" w:themeColor="text1"/>
          <w:lang w:val="en-GB"/>
        </w:rPr>
        <w:t xml:space="preserve"> for the technology transfer named </w:t>
      </w:r>
      <w:r w:rsidRPr="232E6373">
        <w:rPr>
          <w:rFonts w:cstheme="majorBidi"/>
          <w:color w:val="5B9BD5" w:themeColor="accent1"/>
          <w:lang w:val="en-GB"/>
        </w:rPr>
        <w:t xml:space="preserve">[insert project name]. </w:t>
      </w:r>
    </w:p>
    <w:p w14:paraId="01A128F6" w14:textId="77777777" w:rsidR="232E6373" w:rsidRDefault="232E6373" w:rsidP="232E6373">
      <w:pPr>
        <w:jc w:val="both"/>
        <w:rPr>
          <w:rFonts w:cstheme="majorBidi"/>
          <w:lang w:val="en-GB"/>
        </w:rPr>
      </w:pPr>
    </w:p>
    <w:p w14:paraId="4F26F015" w14:textId="77777777" w:rsidR="21929312" w:rsidRDefault="21929312" w:rsidP="232E6373">
      <w:pPr>
        <w:jc w:val="both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>Please find included the Get Space Inspired application form.</w:t>
      </w:r>
    </w:p>
    <w:p w14:paraId="07855657" w14:textId="77777777" w:rsidR="232E6373" w:rsidRDefault="232E6373" w:rsidP="232E6373">
      <w:pPr>
        <w:jc w:val="both"/>
        <w:rPr>
          <w:rFonts w:cstheme="majorBidi"/>
          <w:color w:val="000000" w:themeColor="text1"/>
          <w:lang w:val="en-GB"/>
        </w:rPr>
      </w:pPr>
    </w:p>
    <w:p w14:paraId="1450E570" w14:textId="6AEFEB99" w:rsidR="21929312" w:rsidRDefault="21929312" w:rsidP="232E6373">
      <w:pPr>
        <w:jc w:val="both"/>
        <w:rPr>
          <w:rFonts w:cstheme="majorBidi"/>
          <w:color w:val="000000" w:themeColor="text1"/>
          <w:lang w:val="en-GB"/>
        </w:rPr>
      </w:pPr>
      <w:r w:rsidRPr="232E6373">
        <w:rPr>
          <w:rFonts w:cstheme="majorBidi"/>
          <w:color w:val="000000" w:themeColor="text1"/>
          <w:lang w:val="en-GB"/>
        </w:rPr>
        <w:t xml:space="preserve">We hereby confirm that the </w:t>
      </w:r>
      <w:r w:rsidRPr="232E6373">
        <w:rPr>
          <w:rFonts w:cstheme="majorBidi"/>
          <w:b/>
          <w:bCs/>
          <w:color w:val="000000" w:themeColor="text1"/>
          <w:lang w:val="en-GB"/>
        </w:rPr>
        <w:t>Competition conditions have been read, understood, and accepted, and any of the competetitor’s terms and conditions do not apply</w:t>
      </w:r>
      <w:r w:rsidRPr="232E6373">
        <w:rPr>
          <w:rFonts w:cstheme="majorBidi"/>
          <w:color w:val="000000" w:themeColor="text1"/>
          <w:lang w:val="en-GB"/>
        </w:rPr>
        <w:t>.</w:t>
      </w:r>
    </w:p>
    <w:p w14:paraId="79CDCBED" w14:textId="77777777" w:rsidR="232E6373" w:rsidRDefault="232E6373" w:rsidP="232E6373">
      <w:pPr>
        <w:jc w:val="both"/>
        <w:rPr>
          <w:rFonts w:asciiTheme="minorHAnsi" w:hAnsiTheme="minorHAnsi" w:cstheme="majorBidi"/>
          <w:sz w:val="24"/>
          <w:szCs w:val="24"/>
          <w:lang w:val="en-GB" w:eastAsia="en-GB"/>
        </w:rPr>
      </w:pPr>
    </w:p>
    <w:p w14:paraId="12DE8E92" w14:textId="77777777" w:rsidR="21929312" w:rsidRDefault="21929312" w:rsidP="232E6373">
      <w:pPr>
        <w:jc w:val="both"/>
        <w:rPr>
          <w:rFonts w:cstheme="majorBidi"/>
          <w:lang w:val="en-GB"/>
        </w:rPr>
      </w:pPr>
      <w:r w:rsidRPr="232E6373">
        <w:rPr>
          <w:rFonts w:cstheme="majorBidi"/>
          <w:lang w:val="en-GB"/>
        </w:rPr>
        <w:t xml:space="preserve">Any queries relevant to the proposal are to be addressed to the attention of: </w:t>
      </w:r>
    </w:p>
    <w:p w14:paraId="7A79A528" w14:textId="77777777" w:rsidR="21929312" w:rsidRDefault="21929312" w:rsidP="232E6373">
      <w:pPr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Name(s)]</w:t>
      </w:r>
    </w:p>
    <w:p w14:paraId="39845FA6" w14:textId="77777777" w:rsidR="21929312" w:rsidRDefault="21929312" w:rsidP="232E6373">
      <w:pPr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Address(es)]</w:t>
      </w:r>
    </w:p>
    <w:p w14:paraId="5937751B" w14:textId="77777777" w:rsidR="21929312" w:rsidRDefault="21929312" w:rsidP="232E6373">
      <w:pPr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 xml:space="preserve">[Phone] </w:t>
      </w:r>
    </w:p>
    <w:p w14:paraId="0416F829" w14:textId="77777777" w:rsidR="21929312" w:rsidRDefault="21929312" w:rsidP="232E6373">
      <w:pPr>
        <w:rPr>
          <w:rFonts w:cstheme="majorBidi"/>
          <w:color w:val="5B9BD5" w:themeColor="accent1"/>
          <w:lang w:val="en-GB"/>
        </w:rPr>
      </w:pPr>
      <w:r w:rsidRPr="232E6373">
        <w:rPr>
          <w:rFonts w:cstheme="majorBidi"/>
          <w:color w:val="5B9BD5" w:themeColor="accent1"/>
          <w:lang w:val="en-GB"/>
        </w:rPr>
        <w:t>[E-Mail]</w:t>
      </w:r>
    </w:p>
    <w:p w14:paraId="45CCE359" w14:textId="77777777" w:rsidR="232E6373" w:rsidRDefault="232E6373" w:rsidP="232E6373">
      <w:pPr>
        <w:rPr>
          <w:rFonts w:ascii="Tahoma" w:hAnsi="Tahoma" w:cs="Tahoma"/>
          <w:lang w:val="en-GB" w:bidi="ks-Deva"/>
        </w:rPr>
      </w:pPr>
    </w:p>
    <w:p w14:paraId="124AA424" w14:textId="7A855762" w:rsidR="232E6373" w:rsidRDefault="232E6373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5B01BA2E" w14:textId="1E6780D9" w:rsidR="232E6373" w:rsidRDefault="232E6373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640FF525" w14:textId="15D02740" w:rsidR="232E6373" w:rsidRDefault="232E6373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6B9D6A84" w14:textId="77777777" w:rsidR="00FF75B0" w:rsidRDefault="00FF75B0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1EED5936" w14:textId="77777777" w:rsidR="00FF75B0" w:rsidRDefault="00FF75B0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7212276A" w14:textId="77777777" w:rsidR="00FF75B0" w:rsidRDefault="00FF75B0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29196874" w14:textId="5D014BFF" w:rsidR="232E6373" w:rsidRDefault="232E6373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57237438" w14:textId="35A21AB4" w:rsidR="232E6373" w:rsidRDefault="232E6373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68F8475A" w14:textId="467696C0" w:rsidR="232E6373" w:rsidRDefault="232E6373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00BBA49F" w14:textId="5192ABE8" w:rsidR="232E6373" w:rsidRDefault="232E6373" w:rsidP="232E6373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</w:p>
    <w:p w14:paraId="7EDE7571" w14:textId="439AB8DB" w:rsidR="00200C56" w:rsidRDefault="00F107CD" w:rsidP="00911BA8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  <w:bookmarkStart w:id="1" w:name="_Hlk140062245"/>
      <w:r w:rsidRPr="00F107CD">
        <w:rPr>
          <w:rFonts w:ascii="Arial" w:hAnsi="Arial" w:cs="Arial"/>
          <w:b/>
          <w:bCs/>
          <w:sz w:val="28"/>
          <w:szCs w:val="28"/>
          <w:lang w:val="en-GB" w:bidi="ks-Deva"/>
        </w:rPr>
        <w:lastRenderedPageBreak/>
        <w:t>Get Space Inspired</w:t>
      </w:r>
      <w:r>
        <w:rPr>
          <w:rFonts w:ascii="Arial" w:hAnsi="Arial" w:cs="Arial"/>
          <w:b/>
          <w:bCs/>
          <w:sz w:val="28"/>
          <w:szCs w:val="28"/>
          <w:lang w:val="en-GB" w:bidi="ks-Deva"/>
        </w:rPr>
        <w:t xml:space="preserve"> 2023</w:t>
      </w:r>
    </w:p>
    <w:p w14:paraId="6BADD4DE" w14:textId="54F7C8CB" w:rsidR="00F107CD" w:rsidRPr="00461C62" w:rsidRDefault="00F107CD" w:rsidP="00911BA8">
      <w:pPr>
        <w:spacing w:line="288" w:lineRule="auto"/>
        <w:ind w:leftChars="-240" w:left="-480"/>
        <w:jc w:val="center"/>
        <w:outlineLvl w:val="0"/>
        <w:rPr>
          <w:rFonts w:ascii="Arial" w:hAnsi="Arial" w:cs="Arial"/>
          <w:b/>
          <w:bCs/>
          <w:sz w:val="28"/>
          <w:szCs w:val="28"/>
          <w:lang w:val="en-GB" w:bidi="ks-Deva"/>
        </w:rPr>
      </w:pPr>
      <w:r>
        <w:rPr>
          <w:rFonts w:ascii="Arial" w:hAnsi="Arial" w:cs="Arial"/>
          <w:b/>
          <w:bCs/>
          <w:sz w:val="28"/>
          <w:szCs w:val="28"/>
          <w:lang w:val="en-GB" w:bidi="ks-Deva"/>
        </w:rPr>
        <w:t>application form</w:t>
      </w:r>
    </w:p>
    <w:tbl>
      <w:tblPr>
        <w:tblW w:w="9671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5"/>
        <w:gridCol w:w="7796"/>
      </w:tblGrid>
      <w:tr w:rsidR="00B1633E" w:rsidRPr="00461C62" w14:paraId="2F0CE267" w14:textId="77777777" w:rsidTr="00820EDA">
        <w:trPr>
          <w:cantSplit/>
        </w:trPr>
        <w:tc>
          <w:tcPr>
            <w:tcW w:w="1875" w:type="dxa"/>
            <w:vAlign w:val="center"/>
          </w:tcPr>
          <w:bookmarkEnd w:id="1"/>
          <w:p w14:paraId="0EF69249" w14:textId="53AE2845" w:rsidR="00A6492A" w:rsidRPr="00461C62" w:rsidRDefault="00D8107A" w:rsidP="00B1633E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461C62">
              <w:rPr>
                <w:rFonts w:ascii="Arial" w:hAnsi="Arial" w:cs="Arial"/>
                <w:b/>
                <w:bCs/>
                <w:lang w:val="en-GB"/>
              </w:rPr>
              <w:t xml:space="preserve">Working </w:t>
            </w:r>
            <w:r w:rsidR="00A6492A" w:rsidRPr="00461C62">
              <w:rPr>
                <w:rFonts w:ascii="Arial" w:hAnsi="Arial" w:cs="Arial"/>
                <w:b/>
                <w:bCs/>
                <w:lang w:val="en-GB"/>
              </w:rPr>
              <w:t xml:space="preserve">Title </w:t>
            </w:r>
          </w:p>
        </w:tc>
        <w:tc>
          <w:tcPr>
            <w:tcW w:w="7796" w:type="dxa"/>
            <w:shd w:val="clear" w:color="auto" w:fill="FFFFFF"/>
          </w:tcPr>
          <w:p w14:paraId="1ED62868" w14:textId="77777777" w:rsidR="00A6492A" w:rsidRPr="00461C62" w:rsidRDefault="00A6492A" w:rsidP="00B1633E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2456BFE8" w14:textId="73B74924" w:rsidR="00911BA8" w:rsidRPr="00461C62" w:rsidRDefault="00911BA8" w:rsidP="00B1633E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</w:tc>
      </w:tr>
    </w:tbl>
    <w:p w14:paraId="7EE0ABF2" w14:textId="77777777" w:rsidR="002E2334" w:rsidRPr="00461C62" w:rsidRDefault="002E2334" w:rsidP="00B1633E">
      <w:pPr>
        <w:spacing w:line="276" w:lineRule="auto"/>
        <w:jc w:val="both"/>
        <w:outlineLvl w:val="0"/>
        <w:rPr>
          <w:rFonts w:ascii="Arial" w:hAnsi="Arial" w:cs="Arial"/>
          <w:bCs/>
          <w:lang w:val="en-GB" w:bidi="ks-Deva"/>
        </w:rPr>
      </w:pPr>
    </w:p>
    <w:p w14:paraId="15CA6B6C" w14:textId="20FA20A1" w:rsidR="00911BA8" w:rsidRPr="00461C62" w:rsidRDefault="00911BA8" w:rsidP="00911BA8">
      <w:pPr>
        <w:jc w:val="both"/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</w:pPr>
      <w:r w:rsidRPr="00461C62"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  <w:t>Company (Non Space, Technology need)</w:t>
      </w:r>
    </w:p>
    <w:p w14:paraId="1187DBF0" w14:textId="77777777" w:rsidR="00911BA8" w:rsidRPr="00461C62" w:rsidRDefault="00911BA8" w:rsidP="00911BA8">
      <w:pPr>
        <w:jc w:val="both"/>
        <w:rPr>
          <w:rFonts w:ascii="Arial" w:hAnsi="Arial" w:cs="Arial"/>
          <w:lang w:val="en-GB" w:bidi="ks-Deva"/>
        </w:rPr>
      </w:pPr>
    </w:p>
    <w:tbl>
      <w:tblPr>
        <w:tblW w:w="9604" w:type="dxa"/>
        <w:tblInd w:w="30" w:type="dxa"/>
        <w:tblLayout w:type="fixed"/>
        <w:tblLook w:val="06A0" w:firstRow="1" w:lastRow="0" w:firstColumn="1" w:lastColumn="0" w:noHBand="1" w:noVBand="1"/>
      </w:tblPr>
      <w:tblGrid>
        <w:gridCol w:w="1800"/>
        <w:gridCol w:w="7804"/>
      </w:tblGrid>
      <w:tr w:rsidR="00911BA8" w:rsidRPr="00461C62" w14:paraId="7081DB1F" w14:textId="77777777" w:rsidTr="00200C56">
        <w:trPr>
          <w:trHeight w:val="25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D4787" w14:textId="77777777" w:rsidR="00911BA8" w:rsidRPr="00461C62" w:rsidRDefault="00911BA8" w:rsidP="00FF75B0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GB"/>
              </w:rPr>
              <w:t>Entity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8BD8A" w14:textId="77777777" w:rsidR="00911BA8" w:rsidRPr="00461C62" w:rsidRDefault="00911BA8" w:rsidP="00FF75B0">
            <w:pPr>
              <w:rPr>
                <w:rFonts w:ascii="Arial" w:eastAsia="Tahoma" w:hAnsi="Arial" w:cs="Arial"/>
                <w:color w:val="000000" w:themeColor="text1"/>
                <w:lang w:val="en-GB"/>
              </w:rPr>
            </w:pPr>
            <w:r w:rsidRPr="00461C62">
              <w:rPr>
                <w:rFonts w:ascii="Arial" w:eastAsia="Tahoma" w:hAnsi="Arial" w:cs="Arial"/>
                <w:color w:val="000000" w:themeColor="text1"/>
                <w:lang w:val="en-GB"/>
              </w:rPr>
              <w:t xml:space="preserve"> </w:t>
            </w:r>
          </w:p>
          <w:p w14:paraId="2C7DC882" w14:textId="4D528C2F" w:rsidR="00911BA8" w:rsidRPr="00461C62" w:rsidRDefault="00911BA8" w:rsidP="00FF75B0">
            <w:pPr>
              <w:rPr>
                <w:rFonts w:ascii="Arial" w:hAnsi="Arial" w:cs="Arial"/>
              </w:rPr>
            </w:pPr>
          </w:p>
        </w:tc>
      </w:tr>
      <w:tr w:rsidR="00911BA8" w:rsidRPr="00461C62" w14:paraId="216868F4" w14:textId="77777777" w:rsidTr="00200C56">
        <w:trPr>
          <w:trHeight w:val="1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C0216F" w14:textId="77777777" w:rsidR="00911BA8" w:rsidRPr="00461C62" w:rsidRDefault="00911BA8" w:rsidP="00FF75B0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US"/>
              </w:rPr>
              <w:t>Contact Name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62999" w14:textId="77777777" w:rsidR="00911BA8" w:rsidRPr="00461C62" w:rsidRDefault="00911BA8" w:rsidP="00FF75B0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461C62"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  <w:t xml:space="preserve"> </w:t>
            </w:r>
          </w:p>
          <w:p w14:paraId="25CF6BD4" w14:textId="7FEC487F" w:rsidR="00911BA8" w:rsidRPr="00461C62" w:rsidRDefault="00911BA8" w:rsidP="00FF75B0">
            <w:pPr>
              <w:rPr>
                <w:rFonts w:ascii="Arial" w:hAnsi="Arial" w:cs="Arial"/>
              </w:rPr>
            </w:pPr>
          </w:p>
        </w:tc>
      </w:tr>
      <w:tr w:rsidR="00911BA8" w:rsidRPr="00461C62" w14:paraId="06E0604F" w14:textId="77777777" w:rsidTr="00200C56">
        <w:trPr>
          <w:trHeight w:val="1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F1050" w14:textId="77777777" w:rsidR="00911BA8" w:rsidRPr="00461C62" w:rsidRDefault="00911BA8" w:rsidP="00FF75B0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US"/>
              </w:rPr>
              <w:t>Contact Email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B61E4" w14:textId="77777777" w:rsidR="00911BA8" w:rsidRPr="00461C62" w:rsidRDefault="00911BA8" w:rsidP="00FF75B0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461C62"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  <w:t xml:space="preserve"> </w:t>
            </w:r>
          </w:p>
          <w:p w14:paraId="3471A554" w14:textId="4F9696FE" w:rsidR="00911BA8" w:rsidRPr="00461C62" w:rsidRDefault="00911BA8" w:rsidP="00FF75B0">
            <w:pPr>
              <w:rPr>
                <w:rFonts w:ascii="Arial" w:hAnsi="Arial" w:cs="Arial"/>
              </w:rPr>
            </w:pPr>
          </w:p>
        </w:tc>
      </w:tr>
      <w:tr w:rsidR="00911BA8" w:rsidRPr="00461C62" w14:paraId="1872D78B" w14:textId="77777777" w:rsidTr="00200C56">
        <w:trPr>
          <w:trHeight w:val="1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B738A" w14:textId="77777777" w:rsidR="00911BA8" w:rsidRPr="00461C62" w:rsidRDefault="00911BA8" w:rsidP="00FF75B0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US"/>
              </w:rPr>
              <w:t>Contact Phone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55FB9" w14:textId="77777777" w:rsidR="00911BA8" w:rsidRPr="00461C62" w:rsidRDefault="00911BA8" w:rsidP="00FF75B0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45EC61DB" w14:textId="1E575CF2" w:rsidR="00911BA8" w:rsidRPr="00461C62" w:rsidRDefault="00911BA8" w:rsidP="00FF75B0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08C39FD4" w14:textId="77777777" w:rsidR="00911BA8" w:rsidRPr="00461C62" w:rsidRDefault="00911BA8" w:rsidP="00911BA8">
      <w:pPr>
        <w:jc w:val="both"/>
        <w:rPr>
          <w:rFonts w:ascii="Arial" w:hAnsi="Arial" w:cs="Arial"/>
          <w:lang w:val="en-GB" w:bidi="ks-Deva"/>
        </w:rPr>
      </w:pPr>
    </w:p>
    <w:p w14:paraId="52F7F3A4" w14:textId="77777777" w:rsidR="00911BA8" w:rsidRPr="00461C62" w:rsidRDefault="00911BA8" w:rsidP="00B1633E">
      <w:pPr>
        <w:jc w:val="both"/>
        <w:rPr>
          <w:rFonts w:ascii="Arial" w:hAnsi="Arial" w:cs="Arial"/>
          <w:b/>
          <w:bCs/>
          <w:u w:val="single"/>
          <w:lang w:val="en-GB" w:bidi="ks-Deva"/>
        </w:rPr>
      </w:pPr>
    </w:p>
    <w:p w14:paraId="489FCC38" w14:textId="2F83772A" w:rsidR="003F5BA7" w:rsidRPr="00461C62" w:rsidRDefault="00074455" w:rsidP="00B1633E">
      <w:pPr>
        <w:jc w:val="both"/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</w:pPr>
      <w:bookmarkStart w:id="2" w:name="_Hlk115329660"/>
      <w:r w:rsidRPr="00461C62"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  <w:t>Entity Profile</w:t>
      </w:r>
      <w:r w:rsidR="00A753DC" w:rsidRPr="00461C62"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  <w:t xml:space="preserve"> (</w:t>
      </w:r>
      <w:r w:rsidR="00200C56" w:rsidRPr="00461C62"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  <w:t xml:space="preserve">Space, </w:t>
      </w:r>
      <w:r w:rsidR="00A753DC" w:rsidRPr="00461C62"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  <w:t xml:space="preserve">Technology </w:t>
      </w:r>
      <w:r w:rsidR="00062F09" w:rsidRPr="00461C62"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  <w:t>Provider)</w:t>
      </w:r>
    </w:p>
    <w:p w14:paraId="5575DF0B" w14:textId="50E8EF44" w:rsidR="004B3B53" w:rsidRPr="00461C62" w:rsidRDefault="004B3B53" w:rsidP="5FF38C93">
      <w:pPr>
        <w:jc w:val="both"/>
        <w:rPr>
          <w:rFonts w:ascii="Arial" w:hAnsi="Arial" w:cs="Arial"/>
          <w:lang w:val="en-GB" w:bidi="ks-Deva"/>
        </w:rPr>
      </w:pPr>
    </w:p>
    <w:tbl>
      <w:tblPr>
        <w:tblW w:w="9604" w:type="dxa"/>
        <w:tblInd w:w="30" w:type="dxa"/>
        <w:tblLayout w:type="fixed"/>
        <w:tblLook w:val="06A0" w:firstRow="1" w:lastRow="0" w:firstColumn="1" w:lastColumn="0" w:noHBand="1" w:noVBand="1"/>
      </w:tblPr>
      <w:tblGrid>
        <w:gridCol w:w="1800"/>
        <w:gridCol w:w="7804"/>
      </w:tblGrid>
      <w:tr w:rsidR="5FF38C93" w:rsidRPr="00461C62" w14:paraId="1112F66E" w14:textId="77777777" w:rsidTr="00200C56">
        <w:trPr>
          <w:trHeight w:val="255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C48D7" w14:textId="274D8F0B" w:rsidR="5FF38C93" w:rsidRPr="00461C62" w:rsidRDefault="5FF38C93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GB"/>
              </w:rPr>
              <w:t>Entity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225BF" w14:textId="77777777" w:rsidR="5FF38C93" w:rsidRPr="00461C62" w:rsidRDefault="5FF38C93">
            <w:pPr>
              <w:rPr>
                <w:rFonts w:ascii="Arial" w:eastAsia="Tahoma" w:hAnsi="Arial" w:cs="Arial"/>
                <w:color w:val="000000" w:themeColor="text1"/>
                <w:lang w:val="en-GB"/>
              </w:rPr>
            </w:pPr>
            <w:r w:rsidRPr="00461C62">
              <w:rPr>
                <w:rFonts w:ascii="Arial" w:eastAsia="Tahoma" w:hAnsi="Arial" w:cs="Arial"/>
                <w:color w:val="000000" w:themeColor="text1"/>
                <w:lang w:val="en-GB"/>
              </w:rPr>
              <w:t xml:space="preserve"> </w:t>
            </w:r>
          </w:p>
          <w:p w14:paraId="502BA31A" w14:textId="3585EB57" w:rsidR="00911BA8" w:rsidRPr="00461C62" w:rsidRDefault="00911BA8">
            <w:pPr>
              <w:rPr>
                <w:rFonts w:ascii="Arial" w:hAnsi="Arial" w:cs="Arial"/>
              </w:rPr>
            </w:pPr>
          </w:p>
        </w:tc>
      </w:tr>
      <w:tr w:rsidR="5FF38C93" w:rsidRPr="00461C62" w14:paraId="74600755" w14:textId="77777777" w:rsidTr="00200C56">
        <w:trPr>
          <w:trHeight w:val="1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C9C76" w14:textId="5811B257" w:rsidR="5FF38C93" w:rsidRPr="00461C62" w:rsidRDefault="5FF38C93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US"/>
              </w:rPr>
              <w:t>Contact Name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E7656" w14:textId="77777777" w:rsidR="5FF38C93" w:rsidRPr="00461C62" w:rsidRDefault="5FF38C93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461C62"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  <w:t xml:space="preserve"> </w:t>
            </w:r>
          </w:p>
          <w:p w14:paraId="7494AC61" w14:textId="008EF29F" w:rsidR="00911BA8" w:rsidRPr="00461C62" w:rsidRDefault="00911BA8">
            <w:pPr>
              <w:rPr>
                <w:rFonts w:ascii="Arial" w:hAnsi="Arial" w:cs="Arial"/>
              </w:rPr>
            </w:pPr>
          </w:p>
        </w:tc>
      </w:tr>
      <w:tr w:rsidR="5FF38C93" w:rsidRPr="00461C62" w14:paraId="7EDCDD60" w14:textId="77777777" w:rsidTr="00200C56">
        <w:trPr>
          <w:trHeight w:val="1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648E" w14:textId="4589F3A7" w:rsidR="5FF38C93" w:rsidRPr="00461C62" w:rsidRDefault="5FF38C93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US"/>
              </w:rPr>
              <w:t>Contact Email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CAAD6" w14:textId="77777777" w:rsidR="5FF38C93" w:rsidRPr="00461C62" w:rsidRDefault="5FF38C93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461C62"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  <w:t xml:space="preserve"> </w:t>
            </w:r>
          </w:p>
          <w:p w14:paraId="57095DF9" w14:textId="6B0E7A09" w:rsidR="00911BA8" w:rsidRPr="00461C62" w:rsidRDefault="00911BA8">
            <w:pPr>
              <w:rPr>
                <w:rFonts w:ascii="Arial" w:hAnsi="Arial" w:cs="Arial"/>
              </w:rPr>
            </w:pPr>
          </w:p>
        </w:tc>
      </w:tr>
      <w:tr w:rsidR="5FF38C93" w:rsidRPr="00461C62" w14:paraId="237AE2C1" w14:textId="77777777" w:rsidTr="00200C56">
        <w:trPr>
          <w:trHeight w:val="180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D685E" w14:textId="67FC24CD" w:rsidR="5FF38C93" w:rsidRPr="00461C62" w:rsidRDefault="5FF38C93">
            <w:pPr>
              <w:rPr>
                <w:rFonts w:ascii="Arial" w:hAnsi="Arial" w:cs="Arial"/>
              </w:rPr>
            </w:pPr>
            <w:r w:rsidRPr="00461C62">
              <w:rPr>
                <w:rFonts w:ascii="Arial" w:eastAsia="Tahoma" w:hAnsi="Arial" w:cs="Arial"/>
                <w:b/>
                <w:bCs/>
                <w:color w:val="000000" w:themeColor="text1"/>
                <w:lang w:val="en-US"/>
              </w:rPr>
              <w:t>Contact Phone</w:t>
            </w:r>
          </w:p>
        </w:tc>
        <w:tc>
          <w:tcPr>
            <w:tcW w:w="7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44F9E" w14:textId="77777777" w:rsidR="5FF38C93" w:rsidRPr="00461C62" w:rsidRDefault="5FF38C93" w:rsidP="5FF38C93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5991D250" w14:textId="54E2A3D7" w:rsidR="00911BA8" w:rsidRPr="00461C62" w:rsidRDefault="00911BA8" w:rsidP="5FF38C93">
            <w:pPr>
              <w:rPr>
                <w:rFonts w:ascii="Arial" w:eastAsia="Tahoma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</w:tr>
      <w:bookmarkEnd w:id="2"/>
    </w:tbl>
    <w:p w14:paraId="07E1B395" w14:textId="77777777" w:rsidR="00911BA8" w:rsidRPr="00461C62" w:rsidRDefault="00911BA8" w:rsidP="5FF38C93">
      <w:pPr>
        <w:jc w:val="both"/>
        <w:rPr>
          <w:rFonts w:ascii="Arial" w:hAnsi="Arial" w:cs="Arial"/>
          <w:lang w:val="en-GB" w:bidi="ks-Deva"/>
        </w:rPr>
      </w:pPr>
    </w:p>
    <w:tbl>
      <w:tblPr>
        <w:tblpPr w:leftFromText="180" w:rightFromText="180" w:vertAnchor="text" w:horzAnchor="margin" w:tblpY="48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5"/>
        <w:gridCol w:w="7759"/>
      </w:tblGrid>
      <w:tr w:rsidR="00911BA8" w:rsidRPr="00461C62" w14:paraId="77847EB2" w14:textId="77777777" w:rsidTr="00200C56">
        <w:trPr>
          <w:cantSplit/>
        </w:trPr>
        <w:tc>
          <w:tcPr>
            <w:tcW w:w="1875" w:type="dxa"/>
            <w:vAlign w:val="center"/>
          </w:tcPr>
          <w:p w14:paraId="3405A0D4" w14:textId="4DAA26AE" w:rsidR="00911BA8" w:rsidRPr="00461C62" w:rsidRDefault="00200C56" w:rsidP="00FF75B0">
            <w:pPr>
              <w:rPr>
                <w:rFonts w:ascii="Arial" w:hAnsi="Arial" w:cs="Arial"/>
                <w:b/>
                <w:bCs/>
                <w:lang w:val="en-GB"/>
              </w:rPr>
            </w:pPr>
            <w:bookmarkStart w:id="3" w:name="_Hlk115329970"/>
            <w:r w:rsidRPr="00461C62">
              <w:rPr>
                <w:rFonts w:ascii="Arial" w:hAnsi="Arial" w:cs="Arial"/>
                <w:b/>
                <w:bCs/>
                <w:lang w:val="en-GB"/>
              </w:rPr>
              <w:t>Problem description (non space)</w:t>
            </w:r>
          </w:p>
        </w:tc>
        <w:tc>
          <w:tcPr>
            <w:tcW w:w="7759" w:type="dxa"/>
            <w:shd w:val="clear" w:color="auto" w:fill="FFFFFF" w:themeFill="background1"/>
          </w:tcPr>
          <w:p w14:paraId="4D853756" w14:textId="77777777" w:rsidR="00911BA8" w:rsidRPr="00461C62" w:rsidRDefault="00911BA8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0911C81E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77EB2972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470CFD3F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6630419C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042E0736" w14:textId="008FC48C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2673E316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039BAD91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6B85E1B2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56F7B26A" w14:textId="065E523F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</w:tc>
      </w:tr>
      <w:bookmarkEnd w:id="3"/>
    </w:tbl>
    <w:p w14:paraId="74864409" w14:textId="77777777" w:rsidR="00911BA8" w:rsidRPr="00461C62" w:rsidRDefault="00911BA8" w:rsidP="00B1633E">
      <w:pPr>
        <w:jc w:val="both"/>
        <w:rPr>
          <w:rFonts w:ascii="Arial" w:hAnsi="Arial" w:cs="Arial"/>
          <w:b/>
          <w:bCs/>
          <w:sz w:val="24"/>
          <w:szCs w:val="24"/>
          <w:u w:val="single"/>
          <w:lang w:val="en-GB" w:bidi="ks-Deva"/>
        </w:rPr>
      </w:pPr>
    </w:p>
    <w:tbl>
      <w:tblPr>
        <w:tblpPr w:leftFromText="180" w:rightFromText="180" w:vertAnchor="text" w:horzAnchor="margin" w:tblpY="48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75"/>
        <w:gridCol w:w="7759"/>
      </w:tblGrid>
      <w:tr w:rsidR="00200C56" w:rsidRPr="00461C62" w14:paraId="104FE541" w14:textId="77777777" w:rsidTr="00200C56">
        <w:trPr>
          <w:cantSplit/>
        </w:trPr>
        <w:tc>
          <w:tcPr>
            <w:tcW w:w="1875" w:type="dxa"/>
            <w:vAlign w:val="center"/>
          </w:tcPr>
          <w:p w14:paraId="3D0A0DF9" w14:textId="3D2B4F17" w:rsidR="00200C56" w:rsidRPr="00461C62" w:rsidRDefault="00200C56" w:rsidP="00FF75B0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461C62">
              <w:rPr>
                <w:rFonts w:ascii="Arial" w:hAnsi="Arial" w:cs="Arial"/>
                <w:b/>
                <w:bCs/>
                <w:lang w:val="en-GB"/>
              </w:rPr>
              <w:t>Envisioned solution / base technology (space)</w:t>
            </w:r>
          </w:p>
        </w:tc>
        <w:tc>
          <w:tcPr>
            <w:tcW w:w="7759" w:type="dxa"/>
            <w:shd w:val="clear" w:color="auto" w:fill="FFFFFF" w:themeFill="background1"/>
          </w:tcPr>
          <w:p w14:paraId="45C6DB94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78E29999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282B84CF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0A781AC9" w14:textId="139AB6DB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3165BAA3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1CBFE7DC" w14:textId="77777777" w:rsidR="00200C56" w:rsidRPr="00461C62" w:rsidRDefault="00200C56" w:rsidP="000A222B">
            <w:pPr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092EAC21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  <w:p w14:paraId="5E8E3338" w14:textId="77777777" w:rsidR="00200C56" w:rsidRPr="00461C62" w:rsidRDefault="00200C56" w:rsidP="00FF75B0">
            <w:pPr>
              <w:ind w:left="34"/>
              <w:jc w:val="both"/>
              <w:rPr>
                <w:rFonts w:ascii="Arial" w:hAnsi="Arial" w:cs="Arial"/>
                <w:bCs/>
                <w:i/>
                <w:sz w:val="16"/>
                <w:szCs w:val="16"/>
                <w:lang w:val="en-GB"/>
              </w:rPr>
            </w:pPr>
          </w:p>
        </w:tc>
      </w:tr>
    </w:tbl>
    <w:p w14:paraId="62F949B4" w14:textId="3D7EFB34" w:rsidR="00B244A8" w:rsidRPr="00E64520" w:rsidRDefault="00B244A8" w:rsidP="00E64520">
      <w:pPr>
        <w:jc w:val="both"/>
        <w:rPr>
          <w:rFonts w:ascii="Tahoma" w:hAnsi="Tahoma" w:cs="Tahoma"/>
          <w:bCs/>
          <w:lang w:val="en-GB" w:bidi="ks-Deva"/>
        </w:rPr>
      </w:pPr>
    </w:p>
    <w:sectPr w:rsidR="00B244A8" w:rsidRPr="00E64520" w:rsidSect="00554429">
      <w:headerReference w:type="default" r:id="rId11"/>
      <w:footerReference w:type="even" r:id="rId12"/>
      <w:footerReference w:type="default" r:id="rId13"/>
      <w:pgSz w:w="12240" w:h="15840"/>
      <w:pgMar w:top="1985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45C36" w14:textId="77777777" w:rsidR="00FA5EB5" w:rsidRDefault="00FA5EB5"/>
    <w:p w14:paraId="2D5281A6" w14:textId="77777777" w:rsidR="00FA5EB5" w:rsidRDefault="00FA5EB5">
      <w:r>
        <w:continuationSeparator/>
      </w:r>
    </w:p>
  </w:endnote>
  <w:endnote w:type="continuationSeparator" w:id="0">
    <w:p w14:paraId="4CA417ED" w14:textId="77777777" w:rsidR="00FA5EB5" w:rsidRDefault="00FA5EB5"/>
    <w:p w14:paraId="4E36C8D2" w14:textId="77777777" w:rsidR="00FA5EB5" w:rsidRDefault="00FA5EB5"/>
  </w:endnote>
  <w:endnote w:type="continuationNotice" w:id="1">
    <w:p w14:paraId="22B4A222" w14:textId="77777777" w:rsidR="00FA5EB5" w:rsidRDefault="00FA5E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03451" w14:textId="77777777" w:rsidR="00BD5D67" w:rsidRDefault="00BD5D67" w:rsidP="00A476E9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3C3FB1D" w14:textId="77777777" w:rsidR="00BD5D67" w:rsidRDefault="00BD5D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0538B" w14:textId="439A03F9" w:rsidR="00BD5D67" w:rsidRPr="00461C62" w:rsidRDefault="00BD5D67" w:rsidP="6883E1C7">
    <w:pPr>
      <w:pStyle w:val="Zpat"/>
      <w:jc w:val="center"/>
      <w:rPr>
        <w:rFonts w:ascii="Arial" w:hAnsi="Arial" w:cs="Arial"/>
        <w:lang w:val="pt-P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B6B82" w14:textId="77777777" w:rsidR="00FA5EB5" w:rsidRDefault="00FA5EB5">
      <w:bookmarkStart w:id="0" w:name="_Hlk140058195"/>
      <w:bookmarkEnd w:id="0"/>
    </w:p>
    <w:p w14:paraId="60C80695" w14:textId="77777777" w:rsidR="00FA5EB5" w:rsidRDefault="00FA5EB5">
      <w:r>
        <w:continuationSeparator/>
      </w:r>
    </w:p>
  </w:footnote>
  <w:footnote w:type="continuationSeparator" w:id="0">
    <w:p w14:paraId="562FE797" w14:textId="77777777" w:rsidR="00FA5EB5" w:rsidRDefault="00FA5EB5"/>
    <w:p w14:paraId="06D45D02" w14:textId="77777777" w:rsidR="00FA5EB5" w:rsidRDefault="00FA5EB5">
      <w:r>
        <w:separator/>
      </w:r>
    </w:p>
  </w:footnote>
  <w:footnote w:type="continuationNotice" w:id="1">
    <w:p w14:paraId="6392D450" w14:textId="77777777" w:rsidR="00FA5EB5" w:rsidRDefault="00FA5E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57F6B" w14:textId="61D1B55A" w:rsidR="00461C62" w:rsidRPr="00461C62" w:rsidRDefault="000031A4" w:rsidP="45313448">
    <w:r>
      <w:rPr>
        <w:noProof/>
      </w:rPr>
      <w:drawing>
        <wp:anchor distT="0" distB="0" distL="114300" distR="114300" simplePos="0" relativeHeight="251658242" behindDoc="0" locked="0" layoutInCell="1" allowOverlap="1" wp14:anchorId="2C118704" wp14:editId="09C2DA3D">
          <wp:simplePos x="0" y="0"/>
          <wp:positionH relativeFrom="margin">
            <wp:align>center</wp:align>
          </wp:positionH>
          <wp:positionV relativeFrom="paragraph">
            <wp:posOffset>9525</wp:posOffset>
          </wp:positionV>
          <wp:extent cx="1247775" cy="455930"/>
          <wp:effectExtent l="0" t="0" r="0" b="1270"/>
          <wp:wrapNone/>
          <wp:docPr id="466817464" name="Obrázek 4668174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F0017">
      <w:rPr>
        <w:noProof/>
      </w:rPr>
      <w:drawing>
        <wp:anchor distT="0" distB="0" distL="114300" distR="114300" simplePos="0" relativeHeight="251658240" behindDoc="0" locked="0" layoutInCell="1" allowOverlap="1" wp14:anchorId="5846B667" wp14:editId="066D8767">
          <wp:simplePos x="0" y="0"/>
          <wp:positionH relativeFrom="margin">
            <wp:align>left</wp:align>
          </wp:positionH>
          <wp:positionV relativeFrom="paragraph">
            <wp:posOffset>9525</wp:posOffset>
          </wp:positionV>
          <wp:extent cx="1583789" cy="476285"/>
          <wp:effectExtent l="0" t="0" r="0" b="0"/>
          <wp:wrapNone/>
          <wp:docPr id="1585511565" name="Obrázek 15855115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789" cy="476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0017">
      <w:rPr>
        <w:noProof/>
      </w:rPr>
      <w:drawing>
        <wp:anchor distT="0" distB="0" distL="114300" distR="114300" simplePos="0" relativeHeight="251658241" behindDoc="0" locked="0" layoutInCell="1" allowOverlap="1" wp14:anchorId="22F71BF1" wp14:editId="47BAE332">
          <wp:simplePos x="0" y="0"/>
          <wp:positionH relativeFrom="margin">
            <wp:align>right</wp:align>
          </wp:positionH>
          <wp:positionV relativeFrom="paragraph">
            <wp:posOffset>19050</wp:posOffset>
          </wp:positionV>
          <wp:extent cx="883285" cy="571500"/>
          <wp:effectExtent l="0" t="0" r="0" b="0"/>
          <wp:wrapNone/>
          <wp:docPr id="1395111696" name="Obrázek 13951116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3285" cy="57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81EAA67" w14:textId="14EA8D40" w:rsidR="00BD5D67" w:rsidRDefault="45313448" w:rsidP="00A15E10">
    <w:pPr>
      <w:pStyle w:val="Zhlav"/>
      <w:tabs>
        <w:tab w:val="clear" w:pos="8504"/>
        <w:tab w:val="left" w:pos="6562"/>
        <w:tab w:val="right" w:pos="9356"/>
      </w:tabs>
    </w:pPr>
    <w:r>
      <w:t xml:space="preserve">                                                                  </w:t>
    </w:r>
    <w:r w:rsidR="00BD5D67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737F3"/>
    <w:multiLevelType w:val="hybridMultilevel"/>
    <w:tmpl w:val="253A8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8D3E23"/>
    <w:multiLevelType w:val="hybridMultilevel"/>
    <w:tmpl w:val="D9DA2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742682">
      <w:numFmt w:val="bullet"/>
      <w:lvlText w:val="-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E45F6C"/>
    <w:multiLevelType w:val="hybridMultilevel"/>
    <w:tmpl w:val="FE187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5B7788"/>
    <w:multiLevelType w:val="hybridMultilevel"/>
    <w:tmpl w:val="C28268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605FB3"/>
    <w:multiLevelType w:val="hybridMultilevel"/>
    <w:tmpl w:val="3C563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05808"/>
    <w:multiLevelType w:val="hybridMultilevel"/>
    <w:tmpl w:val="D7128C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505181">
    <w:abstractNumId w:val="4"/>
  </w:num>
  <w:num w:numId="2" w16cid:durableId="325328695">
    <w:abstractNumId w:val="0"/>
  </w:num>
  <w:num w:numId="3" w16cid:durableId="62140738">
    <w:abstractNumId w:val="3"/>
  </w:num>
  <w:num w:numId="4" w16cid:durableId="1543832810">
    <w:abstractNumId w:val="1"/>
  </w:num>
  <w:num w:numId="5" w16cid:durableId="1630936391">
    <w:abstractNumId w:val="2"/>
  </w:num>
  <w:num w:numId="6" w16cid:durableId="1160341173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8"/>
  <w:hyphenationZone w:val="425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tjAxsjQ1AzIMLJR0lIJTi4sz8/NACoxrASTHixUsAAAA"/>
  </w:docVars>
  <w:rsids>
    <w:rsidRoot w:val="002A3C06"/>
    <w:rsid w:val="00000092"/>
    <w:rsid w:val="000031A4"/>
    <w:rsid w:val="00004E1C"/>
    <w:rsid w:val="000059DA"/>
    <w:rsid w:val="00014F79"/>
    <w:rsid w:val="00021EE7"/>
    <w:rsid w:val="00025E46"/>
    <w:rsid w:val="000372DE"/>
    <w:rsid w:val="000378DD"/>
    <w:rsid w:val="0004401E"/>
    <w:rsid w:val="00046845"/>
    <w:rsid w:val="00047184"/>
    <w:rsid w:val="00051183"/>
    <w:rsid w:val="00051C79"/>
    <w:rsid w:val="00052926"/>
    <w:rsid w:val="000532FE"/>
    <w:rsid w:val="000562FC"/>
    <w:rsid w:val="00060CCC"/>
    <w:rsid w:val="0006108B"/>
    <w:rsid w:val="00062F09"/>
    <w:rsid w:val="0006373E"/>
    <w:rsid w:val="00065196"/>
    <w:rsid w:val="0006594C"/>
    <w:rsid w:val="000707BF"/>
    <w:rsid w:val="00072E6E"/>
    <w:rsid w:val="00073249"/>
    <w:rsid w:val="00074329"/>
    <w:rsid w:val="00074455"/>
    <w:rsid w:val="000755EF"/>
    <w:rsid w:val="000868AF"/>
    <w:rsid w:val="000917BD"/>
    <w:rsid w:val="0009722A"/>
    <w:rsid w:val="000A15FD"/>
    <w:rsid w:val="000A1BA5"/>
    <w:rsid w:val="000A222B"/>
    <w:rsid w:val="000A480D"/>
    <w:rsid w:val="000A49FA"/>
    <w:rsid w:val="000B0C74"/>
    <w:rsid w:val="000B7357"/>
    <w:rsid w:val="000C1D4B"/>
    <w:rsid w:val="000C22BF"/>
    <w:rsid w:val="000C308E"/>
    <w:rsid w:val="000C4EBB"/>
    <w:rsid w:val="000C5274"/>
    <w:rsid w:val="000C5ABA"/>
    <w:rsid w:val="000C6B69"/>
    <w:rsid w:val="000D2AA4"/>
    <w:rsid w:val="000D7FB7"/>
    <w:rsid w:val="000E0281"/>
    <w:rsid w:val="000E40A6"/>
    <w:rsid w:val="000E48AA"/>
    <w:rsid w:val="000E7697"/>
    <w:rsid w:val="000F0034"/>
    <w:rsid w:val="000F51FB"/>
    <w:rsid w:val="000F7946"/>
    <w:rsid w:val="00106604"/>
    <w:rsid w:val="00112D03"/>
    <w:rsid w:val="001162E7"/>
    <w:rsid w:val="00116594"/>
    <w:rsid w:val="001232C0"/>
    <w:rsid w:val="00127AC8"/>
    <w:rsid w:val="00131053"/>
    <w:rsid w:val="00131BB7"/>
    <w:rsid w:val="00135C71"/>
    <w:rsid w:val="00140218"/>
    <w:rsid w:val="00140764"/>
    <w:rsid w:val="001463B7"/>
    <w:rsid w:val="00153D08"/>
    <w:rsid w:val="00154B49"/>
    <w:rsid w:val="001614EB"/>
    <w:rsid w:val="00163B43"/>
    <w:rsid w:val="001648B9"/>
    <w:rsid w:val="00165748"/>
    <w:rsid w:val="00165BF0"/>
    <w:rsid w:val="00166E39"/>
    <w:rsid w:val="0017563D"/>
    <w:rsid w:val="00187545"/>
    <w:rsid w:val="001908E6"/>
    <w:rsid w:val="00190F86"/>
    <w:rsid w:val="00191227"/>
    <w:rsid w:val="00194932"/>
    <w:rsid w:val="001A1631"/>
    <w:rsid w:val="001A3F4B"/>
    <w:rsid w:val="001A4462"/>
    <w:rsid w:val="001C1844"/>
    <w:rsid w:val="001C5C0E"/>
    <w:rsid w:val="001C6B11"/>
    <w:rsid w:val="001C6D9C"/>
    <w:rsid w:val="001D0DA5"/>
    <w:rsid w:val="001D69D3"/>
    <w:rsid w:val="001D69E2"/>
    <w:rsid w:val="001E6AEC"/>
    <w:rsid w:val="001F2BB8"/>
    <w:rsid w:val="001F4E9A"/>
    <w:rsid w:val="001F6750"/>
    <w:rsid w:val="001F75DE"/>
    <w:rsid w:val="00200C56"/>
    <w:rsid w:val="0020289A"/>
    <w:rsid w:val="00203AF9"/>
    <w:rsid w:val="00205B32"/>
    <w:rsid w:val="00205C74"/>
    <w:rsid w:val="00206A21"/>
    <w:rsid w:val="00206B32"/>
    <w:rsid w:val="00210129"/>
    <w:rsid w:val="0021197D"/>
    <w:rsid w:val="002358B5"/>
    <w:rsid w:val="00236935"/>
    <w:rsid w:val="0024149C"/>
    <w:rsid w:val="00241E42"/>
    <w:rsid w:val="00242697"/>
    <w:rsid w:val="002430BF"/>
    <w:rsid w:val="002432E8"/>
    <w:rsid w:val="00243586"/>
    <w:rsid w:val="00244096"/>
    <w:rsid w:val="00244967"/>
    <w:rsid w:val="00246EAF"/>
    <w:rsid w:val="00247655"/>
    <w:rsid w:val="002517B5"/>
    <w:rsid w:val="00251C91"/>
    <w:rsid w:val="002615A7"/>
    <w:rsid w:val="002655A9"/>
    <w:rsid w:val="002676E8"/>
    <w:rsid w:val="00270AA9"/>
    <w:rsid w:val="00275C81"/>
    <w:rsid w:val="00282F77"/>
    <w:rsid w:val="002841A6"/>
    <w:rsid w:val="00284650"/>
    <w:rsid w:val="00285CA0"/>
    <w:rsid w:val="00293B60"/>
    <w:rsid w:val="00296B7F"/>
    <w:rsid w:val="00296BE7"/>
    <w:rsid w:val="00297689"/>
    <w:rsid w:val="00297FB5"/>
    <w:rsid w:val="002A0FBD"/>
    <w:rsid w:val="002A2A6F"/>
    <w:rsid w:val="002A3C06"/>
    <w:rsid w:val="002A60A3"/>
    <w:rsid w:val="002B6644"/>
    <w:rsid w:val="002C0BF9"/>
    <w:rsid w:val="002C3613"/>
    <w:rsid w:val="002C46D7"/>
    <w:rsid w:val="002C54EA"/>
    <w:rsid w:val="002D0FF1"/>
    <w:rsid w:val="002E06CD"/>
    <w:rsid w:val="002E2334"/>
    <w:rsid w:val="002F3AC9"/>
    <w:rsid w:val="00300439"/>
    <w:rsid w:val="00300BD5"/>
    <w:rsid w:val="00303534"/>
    <w:rsid w:val="00304EBD"/>
    <w:rsid w:val="00305012"/>
    <w:rsid w:val="003059C8"/>
    <w:rsid w:val="00307A45"/>
    <w:rsid w:val="00315C0F"/>
    <w:rsid w:val="003202E7"/>
    <w:rsid w:val="003235C3"/>
    <w:rsid w:val="003237B0"/>
    <w:rsid w:val="00325D48"/>
    <w:rsid w:val="00327EFD"/>
    <w:rsid w:val="00331F1B"/>
    <w:rsid w:val="00332B99"/>
    <w:rsid w:val="00334CC2"/>
    <w:rsid w:val="00335896"/>
    <w:rsid w:val="00340833"/>
    <w:rsid w:val="003408D9"/>
    <w:rsid w:val="00341129"/>
    <w:rsid w:val="0034756B"/>
    <w:rsid w:val="00355411"/>
    <w:rsid w:val="00360510"/>
    <w:rsid w:val="0036180F"/>
    <w:rsid w:val="0036334B"/>
    <w:rsid w:val="00366E31"/>
    <w:rsid w:val="00366E75"/>
    <w:rsid w:val="003736AA"/>
    <w:rsid w:val="00376814"/>
    <w:rsid w:val="00377941"/>
    <w:rsid w:val="003810CA"/>
    <w:rsid w:val="003812E4"/>
    <w:rsid w:val="0038403C"/>
    <w:rsid w:val="003853D8"/>
    <w:rsid w:val="00385E0A"/>
    <w:rsid w:val="003866F5"/>
    <w:rsid w:val="0039044F"/>
    <w:rsid w:val="003904FC"/>
    <w:rsid w:val="0039117E"/>
    <w:rsid w:val="003942AB"/>
    <w:rsid w:val="003A1E31"/>
    <w:rsid w:val="003A3E9D"/>
    <w:rsid w:val="003A59E1"/>
    <w:rsid w:val="003A6341"/>
    <w:rsid w:val="003B12BF"/>
    <w:rsid w:val="003B43E5"/>
    <w:rsid w:val="003B74BD"/>
    <w:rsid w:val="003C0E6D"/>
    <w:rsid w:val="003C16E1"/>
    <w:rsid w:val="003C1828"/>
    <w:rsid w:val="003C1EE1"/>
    <w:rsid w:val="003D6C71"/>
    <w:rsid w:val="003E66E8"/>
    <w:rsid w:val="003F186D"/>
    <w:rsid w:val="003F5118"/>
    <w:rsid w:val="003F5BA7"/>
    <w:rsid w:val="004040B6"/>
    <w:rsid w:val="00404888"/>
    <w:rsid w:val="00405A1C"/>
    <w:rsid w:val="004068A6"/>
    <w:rsid w:val="00412110"/>
    <w:rsid w:val="004128B9"/>
    <w:rsid w:val="00414C74"/>
    <w:rsid w:val="0041591E"/>
    <w:rsid w:val="00415D93"/>
    <w:rsid w:val="004179E9"/>
    <w:rsid w:val="0042084D"/>
    <w:rsid w:val="004264D5"/>
    <w:rsid w:val="00427927"/>
    <w:rsid w:val="00427FB0"/>
    <w:rsid w:val="0043003D"/>
    <w:rsid w:val="0043088D"/>
    <w:rsid w:val="004411AC"/>
    <w:rsid w:val="004414C1"/>
    <w:rsid w:val="004434C8"/>
    <w:rsid w:val="0044757A"/>
    <w:rsid w:val="0045085D"/>
    <w:rsid w:val="00453B1F"/>
    <w:rsid w:val="0045469D"/>
    <w:rsid w:val="00455317"/>
    <w:rsid w:val="0045599D"/>
    <w:rsid w:val="004559B2"/>
    <w:rsid w:val="004606D7"/>
    <w:rsid w:val="00461365"/>
    <w:rsid w:val="00461C62"/>
    <w:rsid w:val="00461F86"/>
    <w:rsid w:val="00473207"/>
    <w:rsid w:val="004734CC"/>
    <w:rsid w:val="00474023"/>
    <w:rsid w:val="00474624"/>
    <w:rsid w:val="00474DB5"/>
    <w:rsid w:val="0047520F"/>
    <w:rsid w:val="00477526"/>
    <w:rsid w:val="00487B78"/>
    <w:rsid w:val="00487FA8"/>
    <w:rsid w:val="004902E5"/>
    <w:rsid w:val="00490709"/>
    <w:rsid w:val="00490C82"/>
    <w:rsid w:val="00491AD7"/>
    <w:rsid w:val="0049311D"/>
    <w:rsid w:val="00493767"/>
    <w:rsid w:val="00496345"/>
    <w:rsid w:val="0049678A"/>
    <w:rsid w:val="00496CD1"/>
    <w:rsid w:val="00497F64"/>
    <w:rsid w:val="004A4B52"/>
    <w:rsid w:val="004A4DB5"/>
    <w:rsid w:val="004A616F"/>
    <w:rsid w:val="004A7D8C"/>
    <w:rsid w:val="004B1A3E"/>
    <w:rsid w:val="004B1EEC"/>
    <w:rsid w:val="004B3B4F"/>
    <w:rsid w:val="004B3B53"/>
    <w:rsid w:val="004C03A1"/>
    <w:rsid w:val="004C462A"/>
    <w:rsid w:val="004C6202"/>
    <w:rsid w:val="004D6AF8"/>
    <w:rsid w:val="004D6C9F"/>
    <w:rsid w:val="004E2539"/>
    <w:rsid w:val="004E2BEC"/>
    <w:rsid w:val="004E6635"/>
    <w:rsid w:val="004E66E4"/>
    <w:rsid w:val="004E6B85"/>
    <w:rsid w:val="004E6D00"/>
    <w:rsid w:val="004E7036"/>
    <w:rsid w:val="004F0B3F"/>
    <w:rsid w:val="004F24CD"/>
    <w:rsid w:val="004F5E09"/>
    <w:rsid w:val="005009C6"/>
    <w:rsid w:val="0050206A"/>
    <w:rsid w:val="0051573B"/>
    <w:rsid w:val="00517A87"/>
    <w:rsid w:val="00521DA6"/>
    <w:rsid w:val="00530E91"/>
    <w:rsid w:val="005319D8"/>
    <w:rsid w:val="005335F1"/>
    <w:rsid w:val="005342DD"/>
    <w:rsid w:val="00537E51"/>
    <w:rsid w:val="00541FD4"/>
    <w:rsid w:val="0054265E"/>
    <w:rsid w:val="00542F3A"/>
    <w:rsid w:val="00547EC7"/>
    <w:rsid w:val="00551354"/>
    <w:rsid w:val="005516F1"/>
    <w:rsid w:val="005529F9"/>
    <w:rsid w:val="005530D5"/>
    <w:rsid w:val="00554429"/>
    <w:rsid w:val="00554920"/>
    <w:rsid w:val="0055529E"/>
    <w:rsid w:val="0056138A"/>
    <w:rsid w:val="00565575"/>
    <w:rsid w:val="005708A3"/>
    <w:rsid w:val="00576B0D"/>
    <w:rsid w:val="0058231F"/>
    <w:rsid w:val="0058297D"/>
    <w:rsid w:val="00583FF3"/>
    <w:rsid w:val="00585216"/>
    <w:rsid w:val="00587CE0"/>
    <w:rsid w:val="00595BBF"/>
    <w:rsid w:val="00596F92"/>
    <w:rsid w:val="0059793D"/>
    <w:rsid w:val="005A344B"/>
    <w:rsid w:val="005A5B0E"/>
    <w:rsid w:val="005B62D3"/>
    <w:rsid w:val="005B7345"/>
    <w:rsid w:val="005C3407"/>
    <w:rsid w:val="005C5C45"/>
    <w:rsid w:val="005C62E9"/>
    <w:rsid w:val="005D08AA"/>
    <w:rsid w:val="005D2ADD"/>
    <w:rsid w:val="005D2DE3"/>
    <w:rsid w:val="005D4D09"/>
    <w:rsid w:val="005D5631"/>
    <w:rsid w:val="005D6847"/>
    <w:rsid w:val="005E544C"/>
    <w:rsid w:val="005F014D"/>
    <w:rsid w:val="005F0863"/>
    <w:rsid w:val="005F1924"/>
    <w:rsid w:val="005F48FB"/>
    <w:rsid w:val="005F4F03"/>
    <w:rsid w:val="00602128"/>
    <w:rsid w:val="00602D82"/>
    <w:rsid w:val="006057E7"/>
    <w:rsid w:val="00606E91"/>
    <w:rsid w:val="00614379"/>
    <w:rsid w:val="006165B5"/>
    <w:rsid w:val="00620991"/>
    <w:rsid w:val="00621749"/>
    <w:rsid w:val="006436AD"/>
    <w:rsid w:val="006502C8"/>
    <w:rsid w:val="006507FA"/>
    <w:rsid w:val="006518F0"/>
    <w:rsid w:val="006602F6"/>
    <w:rsid w:val="00663451"/>
    <w:rsid w:val="006653D8"/>
    <w:rsid w:val="0067230D"/>
    <w:rsid w:val="00675D8B"/>
    <w:rsid w:val="00681AB9"/>
    <w:rsid w:val="00682B4A"/>
    <w:rsid w:val="00683DD1"/>
    <w:rsid w:val="00686AE5"/>
    <w:rsid w:val="00693B8E"/>
    <w:rsid w:val="006B24A5"/>
    <w:rsid w:val="006B778E"/>
    <w:rsid w:val="006C10CE"/>
    <w:rsid w:val="006C2D90"/>
    <w:rsid w:val="006C31CE"/>
    <w:rsid w:val="006C536C"/>
    <w:rsid w:val="006C6AFE"/>
    <w:rsid w:val="006C7676"/>
    <w:rsid w:val="006D07C1"/>
    <w:rsid w:val="006D2070"/>
    <w:rsid w:val="006D30A1"/>
    <w:rsid w:val="006D39F4"/>
    <w:rsid w:val="006D5074"/>
    <w:rsid w:val="006E19DD"/>
    <w:rsid w:val="006F19CC"/>
    <w:rsid w:val="006F1F6F"/>
    <w:rsid w:val="006F29E7"/>
    <w:rsid w:val="006F77FE"/>
    <w:rsid w:val="00706FBB"/>
    <w:rsid w:val="00710737"/>
    <w:rsid w:val="00714E34"/>
    <w:rsid w:val="00715DC4"/>
    <w:rsid w:val="007163CD"/>
    <w:rsid w:val="00720348"/>
    <w:rsid w:val="00721D6F"/>
    <w:rsid w:val="00723C9B"/>
    <w:rsid w:val="00724CE0"/>
    <w:rsid w:val="0072622E"/>
    <w:rsid w:val="0073275D"/>
    <w:rsid w:val="007330EE"/>
    <w:rsid w:val="00735EF6"/>
    <w:rsid w:val="00736C8A"/>
    <w:rsid w:val="00741F9E"/>
    <w:rsid w:val="00742299"/>
    <w:rsid w:val="00745072"/>
    <w:rsid w:val="007475C8"/>
    <w:rsid w:val="00750E83"/>
    <w:rsid w:val="007510EE"/>
    <w:rsid w:val="0075200A"/>
    <w:rsid w:val="00752CFB"/>
    <w:rsid w:val="007564A5"/>
    <w:rsid w:val="00763C0C"/>
    <w:rsid w:val="00764AA7"/>
    <w:rsid w:val="00765F3A"/>
    <w:rsid w:val="00773BD4"/>
    <w:rsid w:val="00776249"/>
    <w:rsid w:val="0077699A"/>
    <w:rsid w:val="0077794B"/>
    <w:rsid w:val="00785AD2"/>
    <w:rsid w:val="00786962"/>
    <w:rsid w:val="00790E73"/>
    <w:rsid w:val="007922AB"/>
    <w:rsid w:val="007956A3"/>
    <w:rsid w:val="00796EE6"/>
    <w:rsid w:val="007A0520"/>
    <w:rsid w:val="007A0980"/>
    <w:rsid w:val="007A3407"/>
    <w:rsid w:val="007A4EB3"/>
    <w:rsid w:val="007A5868"/>
    <w:rsid w:val="007A5FBA"/>
    <w:rsid w:val="007A675F"/>
    <w:rsid w:val="007A67C4"/>
    <w:rsid w:val="007A6F47"/>
    <w:rsid w:val="007B5B5B"/>
    <w:rsid w:val="007B6C6F"/>
    <w:rsid w:val="007C2873"/>
    <w:rsid w:val="007D0204"/>
    <w:rsid w:val="007D37DB"/>
    <w:rsid w:val="007D644C"/>
    <w:rsid w:val="007D64BB"/>
    <w:rsid w:val="007E158D"/>
    <w:rsid w:val="007E1F91"/>
    <w:rsid w:val="007E47BB"/>
    <w:rsid w:val="007E6D3E"/>
    <w:rsid w:val="007E72B6"/>
    <w:rsid w:val="007F0017"/>
    <w:rsid w:val="007F449E"/>
    <w:rsid w:val="007F5364"/>
    <w:rsid w:val="007F7250"/>
    <w:rsid w:val="007F749D"/>
    <w:rsid w:val="007F7CCF"/>
    <w:rsid w:val="00801858"/>
    <w:rsid w:val="00802BDC"/>
    <w:rsid w:val="008055C2"/>
    <w:rsid w:val="00815013"/>
    <w:rsid w:val="00820EDA"/>
    <w:rsid w:val="00824F01"/>
    <w:rsid w:val="00827DEB"/>
    <w:rsid w:val="00827E36"/>
    <w:rsid w:val="0083122A"/>
    <w:rsid w:val="008316A5"/>
    <w:rsid w:val="0083424D"/>
    <w:rsid w:val="008352C2"/>
    <w:rsid w:val="00835B6F"/>
    <w:rsid w:val="008362FE"/>
    <w:rsid w:val="00842D7D"/>
    <w:rsid w:val="00844436"/>
    <w:rsid w:val="00844579"/>
    <w:rsid w:val="00844BEE"/>
    <w:rsid w:val="00850E6C"/>
    <w:rsid w:val="00851F68"/>
    <w:rsid w:val="008532C5"/>
    <w:rsid w:val="008577D0"/>
    <w:rsid w:val="00861C4F"/>
    <w:rsid w:val="0086222F"/>
    <w:rsid w:val="00862783"/>
    <w:rsid w:val="0086296F"/>
    <w:rsid w:val="0086425A"/>
    <w:rsid w:val="00866AD0"/>
    <w:rsid w:val="00871EAD"/>
    <w:rsid w:val="00872692"/>
    <w:rsid w:val="00874FC2"/>
    <w:rsid w:val="00875C48"/>
    <w:rsid w:val="008807DD"/>
    <w:rsid w:val="0088094D"/>
    <w:rsid w:val="00890074"/>
    <w:rsid w:val="008928E9"/>
    <w:rsid w:val="00892FA9"/>
    <w:rsid w:val="00895F81"/>
    <w:rsid w:val="008963F5"/>
    <w:rsid w:val="008966C1"/>
    <w:rsid w:val="00896702"/>
    <w:rsid w:val="0089726F"/>
    <w:rsid w:val="008A3896"/>
    <w:rsid w:val="008A3D63"/>
    <w:rsid w:val="008A514A"/>
    <w:rsid w:val="008A5CEB"/>
    <w:rsid w:val="008A5FF4"/>
    <w:rsid w:val="008A6870"/>
    <w:rsid w:val="008A769F"/>
    <w:rsid w:val="008A7789"/>
    <w:rsid w:val="008B286B"/>
    <w:rsid w:val="008B6F91"/>
    <w:rsid w:val="008B705D"/>
    <w:rsid w:val="008C3BC4"/>
    <w:rsid w:val="008C583F"/>
    <w:rsid w:val="008C7705"/>
    <w:rsid w:val="008D5106"/>
    <w:rsid w:val="008D6EF5"/>
    <w:rsid w:val="008E0581"/>
    <w:rsid w:val="008E5E83"/>
    <w:rsid w:val="008F3180"/>
    <w:rsid w:val="008F3CF1"/>
    <w:rsid w:val="008F6E0D"/>
    <w:rsid w:val="0090028F"/>
    <w:rsid w:val="009023B7"/>
    <w:rsid w:val="00907843"/>
    <w:rsid w:val="00911BA8"/>
    <w:rsid w:val="0091494D"/>
    <w:rsid w:val="009160EA"/>
    <w:rsid w:val="00917BBB"/>
    <w:rsid w:val="00925672"/>
    <w:rsid w:val="009259C8"/>
    <w:rsid w:val="00926CC6"/>
    <w:rsid w:val="00934561"/>
    <w:rsid w:val="00935DFA"/>
    <w:rsid w:val="00942784"/>
    <w:rsid w:val="009473DC"/>
    <w:rsid w:val="00947536"/>
    <w:rsid w:val="00950AFF"/>
    <w:rsid w:val="009548B0"/>
    <w:rsid w:val="00956BA7"/>
    <w:rsid w:val="009613CD"/>
    <w:rsid w:val="00962D43"/>
    <w:rsid w:val="00970492"/>
    <w:rsid w:val="009706AF"/>
    <w:rsid w:val="00974A56"/>
    <w:rsid w:val="0098023E"/>
    <w:rsid w:val="00980466"/>
    <w:rsid w:val="00982C6E"/>
    <w:rsid w:val="00983D7A"/>
    <w:rsid w:val="00985B09"/>
    <w:rsid w:val="00985CAB"/>
    <w:rsid w:val="0099011B"/>
    <w:rsid w:val="00991811"/>
    <w:rsid w:val="0099200B"/>
    <w:rsid w:val="009928CD"/>
    <w:rsid w:val="00996712"/>
    <w:rsid w:val="009A0ECF"/>
    <w:rsid w:val="009A2198"/>
    <w:rsid w:val="009A423E"/>
    <w:rsid w:val="009A5AB7"/>
    <w:rsid w:val="009A6587"/>
    <w:rsid w:val="009A7D91"/>
    <w:rsid w:val="009B49C6"/>
    <w:rsid w:val="009B5BAE"/>
    <w:rsid w:val="009B729C"/>
    <w:rsid w:val="009B752F"/>
    <w:rsid w:val="009B756C"/>
    <w:rsid w:val="009C753D"/>
    <w:rsid w:val="009D3A63"/>
    <w:rsid w:val="009D3B80"/>
    <w:rsid w:val="009D687D"/>
    <w:rsid w:val="009F06E2"/>
    <w:rsid w:val="009F28F6"/>
    <w:rsid w:val="009F5BFE"/>
    <w:rsid w:val="00A0192E"/>
    <w:rsid w:val="00A03A7A"/>
    <w:rsid w:val="00A04023"/>
    <w:rsid w:val="00A135D5"/>
    <w:rsid w:val="00A136CF"/>
    <w:rsid w:val="00A1474D"/>
    <w:rsid w:val="00A15E10"/>
    <w:rsid w:val="00A20952"/>
    <w:rsid w:val="00A25DF2"/>
    <w:rsid w:val="00A30F84"/>
    <w:rsid w:val="00A31392"/>
    <w:rsid w:val="00A32361"/>
    <w:rsid w:val="00A32AC9"/>
    <w:rsid w:val="00A32DFC"/>
    <w:rsid w:val="00A344E0"/>
    <w:rsid w:val="00A40ECA"/>
    <w:rsid w:val="00A442F4"/>
    <w:rsid w:val="00A472E2"/>
    <w:rsid w:val="00A476E9"/>
    <w:rsid w:val="00A50495"/>
    <w:rsid w:val="00A51378"/>
    <w:rsid w:val="00A52483"/>
    <w:rsid w:val="00A53455"/>
    <w:rsid w:val="00A55684"/>
    <w:rsid w:val="00A57F03"/>
    <w:rsid w:val="00A61444"/>
    <w:rsid w:val="00A61664"/>
    <w:rsid w:val="00A632D4"/>
    <w:rsid w:val="00A6492A"/>
    <w:rsid w:val="00A64C4B"/>
    <w:rsid w:val="00A7028B"/>
    <w:rsid w:val="00A73877"/>
    <w:rsid w:val="00A752BC"/>
    <w:rsid w:val="00A753DC"/>
    <w:rsid w:val="00A77F59"/>
    <w:rsid w:val="00A80160"/>
    <w:rsid w:val="00A8080D"/>
    <w:rsid w:val="00A9176A"/>
    <w:rsid w:val="00A91FEE"/>
    <w:rsid w:val="00A9419C"/>
    <w:rsid w:val="00A97C19"/>
    <w:rsid w:val="00AA0279"/>
    <w:rsid w:val="00AA0C79"/>
    <w:rsid w:val="00AA5841"/>
    <w:rsid w:val="00AA5A7A"/>
    <w:rsid w:val="00AA5D55"/>
    <w:rsid w:val="00AB0310"/>
    <w:rsid w:val="00AB1B5D"/>
    <w:rsid w:val="00AB5192"/>
    <w:rsid w:val="00AB6571"/>
    <w:rsid w:val="00AC2C5B"/>
    <w:rsid w:val="00AC2F7C"/>
    <w:rsid w:val="00AC4C35"/>
    <w:rsid w:val="00AC4FBB"/>
    <w:rsid w:val="00AC5327"/>
    <w:rsid w:val="00AD36F9"/>
    <w:rsid w:val="00AD427C"/>
    <w:rsid w:val="00AD4EE8"/>
    <w:rsid w:val="00AE36B9"/>
    <w:rsid w:val="00AE3D18"/>
    <w:rsid w:val="00AF2EC2"/>
    <w:rsid w:val="00AF3E9D"/>
    <w:rsid w:val="00B01859"/>
    <w:rsid w:val="00B02295"/>
    <w:rsid w:val="00B037D7"/>
    <w:rsid w:val="00B03E6B"/>
    <w:rsid w:val="00B070CD"/>
    <w:rsid w:val="00B07468"/>
    <w:rsid w:val="00B11137"/>
    <w:rsid w:val="00B138FB"/>
    <w:rsid w:val="00B153D5"/>
    <w:rsid w:val="00B15E96"/>
    <w:rsid w:val="00B1633E"/>
    <w:rsid w:val="00B17015"/>
    <w:rsid w:val="00B22A55"/>
    <w:rsid w:val="00B244A8"/>
    <w:rsid w:val="00B358FE"/>
    <w:rsid w:val="00B378FB"/>
    <w:rsid w:val="00B41114"/>
    <w:rsid w:val="00B44BDB"/>
    <w:rsid w:val="00B44DB0"/>
    <w:rsid w:val="00B47979"/>
    <w:rsid w:val="00B506E6"/>
    <w:rsid w:val="00B5135C"/>
    <w:rsid w:val="00B51B11"/>
    <w:rsid w:val="00B53C7A"/>
    <w:rsid w:val="00B540DF"/>
    <w:rsid w:val="00B60DB8"/>
    <w:rsid w:val="00B611CB"/>
    <w:rsid w:val="00B61D74"/>
    <w:rsid w:val="00B645E4"/>
    <w:rsid w:val="00B64685"/>
    <w:rsid w:val="00B64C60"/>
    <w:rsid w:val="00B76973"/>
    <w:rsid w:val="00B76EF3"/>
    <w:rsid w:val="00B77D2C"/>
    <w:rsid w:val="00B8085E"/>
    <w:rsid w:val="00B80DB7"/>
    <w:rsid w:val="00B818F6"/>
    <w:rsid w:val="00B81D9B"/>
    <w:rsid w:val="00B837B8"/>
    <w:rsid w:val="00B84FF3"/>
    <w:rsid w:val="00B85600"/>
    <w:rsid w:val="00B86B3B"/>
    <w:rsid w:val="00B945F3"/>
    <w:rsid w:val="00B9520C"/>
    <w:rsid w:val="00B96F70"/>
    <w:rsid w:val="00BA3DD6"/>
    <w:rsid w:val="00BB7D6B"/>
    <w:rsid w:val="00BC0E08"/>
    <w:rsid w:val="00BC24C0"/>
    <w:rsid w:val="00BC2A89"/>
    <w:rsid w:val="00BC430B"/>
    <w:rsid w:val="00BC5E8A"/>
    <w:rsid w:val="00BD5D67"/>
    <w:rsid w:val="00BD67E7"/>
    <w:rsid w:val="00BE0EFB"/>
    <w:rsid w:val="00BE2EAC"/>
    <w:rsid w:val="00BE6334"/>
    <w:rsid w:val="00BF2C04"/>
    <w:rsid w:val="00BF2E87"/>
    <w:rsid w:val="00BF301E"/>
    <w:rsid w:val="00BF3258"/>
    <w:rsid w:val="00BF41E9"/>
    <w:rsid w:val="00BF4F20"/>
    <w:rsid w:val="00C00364"/>
    <w:rsid w:val="00C02CFA"/>
    <w:rsid w:val="00C045B0"/>
    <w:rsid w:val="00C04C00"/>
    <w:rsid w:val="00C141E0"/>
    <w:rsid w:val="00C14320"/>
    <w:rsid w:val="00C23C05"/>
    <w:rsid w:val="00C26518"/>
    <w:rsid w:val="00C26A3A"/>
    <w:rsid w:val="00C278E7"/>
    <w:rsid w:val="00C30656"/>
    <w:rsid w:val="00C355C6"/>
    <w:rsid w:val="00C3756A"/>
    <w:rsid w:val="00C378B0"/>
    <w:rsid w:val="00C40D8E"/>
    <w:rsid w:val="00C47C55"/>
    <w:rsid w:val="00C51500"/>
    <w:rsid w:val="00C51C94"/>
    <w:rsid w:val="00C5316F"/>
    <w:rsid w:val="00C57E17"/>
    <w:rsid w:val="00C6461F"/>
    <w:rsid w:val="00C670C4"/>
    <w:rsid w:val="00C738A2"/>
    <w:rsid w:val="00C77620"/>
    <w:rsid w:val="00C80E80"/>
    <w:rsid w:val="00C80E85"/>
    <w:rsid w:val="00C816BC"/>
    <w:rsid w:val="00C85937"/>
    <w:rsid w:val="00C86DBE"/>
    <w:rsid w:val="00C951A7"/>
    <w:rsid w:val="00C95B61"/>
    <w:rsid w:val="00C97DDD"/>
    <w:rsid w:val="00CA0316"/>
    <w:rsid w:val="00CA2045"/>
    <w:rsid w:val="00CA33C0"/>
    <w:rsid w:val="00CA3C16"/>
    <w:rsid w:val="00CA3D93"/>
    <w:rsid w:val="00CB1397"/>
    <w:rsid w:val="00CC1770"/>
    <w:rsid w:val="00CC3F74"/>
    <w:rsid w:val="00CC411C"/>
    <w:rsid w:val="00CC41C9"/>
    <w:rsid w:val="00CC4E14"/>
    <w:rsid w:val="00CC56F1"/>
    <w:rsid w:val="00CC580D"/>
    <w:rsid w:val="00CC7C13"/>
    <w:rsid w:val="00CD1249"/>
    <w:rsid w:val="00CD14D0"/>
    <w:rsid w:val="00CD14E9"/>
    <w:rsid w:val="00CD19C5"/>
    <w:rsid w:val="00CD5BE6"/>
    <w:rsid w:val="00CD7425"/>
    <w:rsid w:val="00CE7821"/>
    <w:rsid w:val="00CF5157"/>
    <w:rsid w:val="00CF7525"/>
    <w:rsid w:val="00CF76A2"/>
    <w:rsid w:val="00D0091A"/>
    <w:rsid w:val="00D017E2"/>
    <w:rsid w:val="00D038C1"/>
    <w:rsid w:val="00D04418"/>
    <w:rsid w:val="00D0648A"/>
    <w:rsid w:val="00D13E01"/>
    <w:rsid w:val="00D15A37"/>
    <w:rsid w:val="00D15CB2"/>
    <w:rsid w:val="00D17514"/>
    <w:rsid w:val="00D17A01"/>
    <w:rsid w:val="00D20F5C"/>
    <w:rsid w:val="00D20F89"/>
    <w:rsid w:val="00D23704"/>
    <w:rsid w:val="00D23F40"/>
    <w:rsid w:val="00D25A15"/>
    <w:rsid w:val="00D31755"/>
    <w:rsid w:val="00D3222E"/>
    <w:rsid w:val="00D41E3E"/>
    <w:rsid w:val="00D430A6"/>
    <w:rsid w:val="00D451AE"/>
    <w:rsid w:val="00D45C64"/>
    <w:rsid w:val="00D600B5"/>
    <w:rsid w:val="00D67979"/>
    <w:rsid w:val="00D709BB"/>
    <w:rsid w:val="00D725F3"/>
    <w:rsid w:val="00D72621"/>
    <w:rsid w:val="00D72710"/>
    <w:rsid w:val="00D727BD"/>
    <w:rsid w:val="00D8107A"/>
    <w:rsid w:val="00D81945"/>
    <w:rsid w:val="00D84834"/>
    <w:rsid w:val="00D85767"/>
    <w:rsid w:val="00D905A9"/>
    <w:rsid w:val="00D96302"/>
    <w:rsid w:val="00DA14AE"/>
    <w:rsid w:val="00DA6A36"/>
    <w:rsid w:val="00DB63F9"/>
    <w:rsid w:val="00DB784A"/>
    <w:rsid w:val="00DB79B4"/>
    <w:rsid w:val="00DC41EB"/>
    <w:rsid w:val="00DC4E42"/>
    <w:rsid w:val="00DC4F7A"/>
    <w:rsid w:val="00DC624B"/>
    <w:rsid w:val="00DD589B"/>
    <w:rsid w:val="00DD5ED9"/>
    <w:rsid w:val="00DE270B"/>
    <w:rsid w:val="00DE4C51"/>
    <w:rsid w:val="00DE7024"/>
    <w:rsid w:val="00DF1098"/>
    <w:rsid w:val="00DF4634"/>
    <w:rsid w:val="00DF6844"/>
    <w:rsid w:val="00DF7F6E"/>
    <w:rsid w:val="00E01034"/>
    <w:rsid w:val="00E11878"/>
    <w:rsid w:val="00E14EE4"/>
    <w:rsid w:val="00E21294"/>
    <w:rsid w:val="00E2150C"/>
    <w:rsid w:val="00E22F15"/>
    <w:rsid w:val="00E23B06"/>
    <w:rsid w:val="00E37E69"/>
    <w:rsid w:val="00E403D7"/>
    <w:rsid w:val="00E4298A"/>
    <w:rsid w:val="00E4510D"/>
    <w:rsid w:val="00E47843"/>
    <w:rsid w:val="00E4787C"/>
    <w:rsid w:val="00E47BD6"/>
    <w:rsid w:val="00E50347"/>
    <w:rsid w:val="00E5085B"/>
    <w:rsid w:val="00E540E6"/>
    <w:rsid w:val="00E558B3"/>
    <w:rsid w:val="00E61402"/>
    <w:rsid w:val="00E6250A"/>
    <w:rsid w:val="00E64520"/>
    <w:rsid w:val="00E70770"/>
    <w:rsid w:val="00E71AC0"/>
    <w:rsid w:val="00E74DA9"/>
    <w:rsid w:val="00E77FFD"/>
    <w:rsid w:val="00E81A6D"/>
    <w:rsid w:val="00E82EFB"/>
    <w:rsid w:val="00E84837"/>
    <w:rsid w:val="00E860F9"/>
    <w:rsid w:val="00E876BF"/>
    <w:rsid w:val="00E87E18"/>
    <w:rsid w:val="00E94DE7"/>
    <w:rsid w:val="00EA5030"/>
    <w:rsid w:val="00EA5127"/>
    <w:rsid w:val="00EB6C0A"/>
    <w:rsid w:val="00EB738E"/>
    <w:rsid w:val="00EC707C"/>
    <w:rsid w:val="00ED016B"/>
    <w:rsid w:val="00ED1D14"/>
    <w:rsid w:val="00ED2EB1"/>
    <w:rsid w:val="00ED41D4"/>
    <w:rsid w:val="00EE4477"/>
    <w:rsid w:val="00EE5124"/>
    <w:rsid w:val="00EF3967"/>
    <w:rsid w:val="00EF5BB5"/>
    <w:rsid w:val="00F01171"/>
    <w:rsid w:val="00F03F8C"/>
    <w:rsid w:val="00F107CD"/>
    <w:rsid w:val="00F13A9A"/>
    <w:rsid w:val="00F15A9A"/>
    <w:rsid w:val="00F22ACA"/>
    <w:rsid w:val="00F23D19"/>
    <w:rsid w:val="00F24E0F"/>
    <w:rsid w:val="00F356C0"/>
    <w:rsid w:val="00F36000"/>
    <w:rsid w:val="00F41794"/>
    <w:rsid w:val="00F43C65"/>
    <w:rsid w:val="00F52A86"/>
    <w:rsid w:val="00F53391"/>
    <w:rsid w:val="00F53CF5"/>
    <w:rsid w:val="00F54E0F"/>
    <w:rsid w:val="00F554DE"/>
    <w:rsid w:val="00F5554A"/>
    <w:rsid w:val="00F55648"/>
    <w:rsid w:val="00F566FE"/>
    <w:rsid w:val="00F60576"/>
    <w:rsid w:val="00F60D3E"/>
    <w:rsid w:val="00F61619"/>
    <w:rsid w:val="00F678EC"/>
    <w:rsid w:val="00F7081D"/>
    <w:rsid w:val="00F732D3"/>
    <w:rsid w:val="00F73C28"/>
    <w:rsid w:val="00F75DC5"/>
    <w:rsid w:val="00F764A3"/>
    <w:rsid w:val="00F76528"/>
    <w:rsid w:val="00F83CAB"/>
    <w:rsid w:val="00F84C82"/>
    <w:rsid w:val="00F86028"/>
    <w:rsid w:val="00F86B60"/>
    <w:rsid w:val="00F912E6"/>
    <w:rsid w:val="00F92BD4"/>
    <w:rsid w:val="00F943EF"/>
    <w:rsid w:val="00F965B5"/>
    <w:rsid w:val="00FA17FA"/>
    <w:rsid w:val="00FA5D35"/>
    <w:rsid w:val="00FA5EB5"/>
    <w:rsid w:val="00FB1959"/>
    <w:rsid w:val="00FB1C7D"/>
    <w:rsid w:val="00FB5CEA"/>
    <w:rsid w:val="00FC0491"/>
    <w:rsid w:val="00FC2032"/>
    <w:rsid w:val="00FC344F"/>
    <w:rsid w:val="00FC4FCB"/>
    <w:rsid w:val="00FC6703"/>
    <w:rsid w:val="00FD5BB4"/>
    <w:rsid w:val="00FE177E"/>
    <w:rsid w:val="00FE2634"/>
    <w:rsid w:val="00FE4EA9"/>
    <w:rsid w:val="00FE799B"/>
    <w:rsid w:val="00FF15D9"/>
    <w:rsid w:val="00FF24F0"/>
    <w:rsid w:val="00FF4F97"/>
    <w:rsid w:val="00FF5D0C"/>
    <w:rsid w:val="00FF75B0"/>
    <w:rsid w:val="03D417A8"/>
    <w:rsid w:val="1E426F03"/>
    <w:rsid w:val="21929312"/>
    <w:rsid w:val="232E6373"/>
    <w:rsid w:val="3EA3A063"/>
    <w:rsid w:val="4011CF6E"/>
    <w:rsid w:val="45313448"/>
    <w:rsid w:val="5167A9E2"/>
    <w:rsid w:val="5FF38C93"/>
    <w:rsid w:val="6214A043"/>
    <w:rsid w:val="643818A5"/>
    <w:rsid w:val="6883E1C7"/>
    <w:rsid w:val="7974A027"/>
    <w:rsid w:val="7FE3E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357025"/>
  <w15:docId w15:val="{5A0F7CCB-6D45-414D-AE91-0D1C5CE31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00C56"/>
    <w:rPr>
      <w:lang w:val="ca-ES" w:eastAsia="es-ES"/>
    </w:rPr>
  </w:style>
  <w:style w:type="paragraph" w:styleId="Nadpis1">
    <w:name w:val="heading 1"/>
    <w:basedOn w:val="Normln"/>
    <w:link w:val="Nadpis1Char"/>
    <w:uiPriority w:val="9"/>
    <w:qFormat/>
    <w:rsid w:val="002C0BF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FC04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rsid w:val="00065196"/>
    <w:pPr>
      <w:tabs>
        <w:tab w:val="center" w:pos="4252"/>
        <w:tab w:val="right" w:pos="8504"/>
      </w:tabs>
    </w:pPr>
  </w:style>
  <w:style w:type="character" w:customStyle="1" w:styleId="ZhlavChar">
    <w:name w:val="Záhlaví Char"/>
    <w:link w:val="Zhlav"/>
    <w:uiPriority w:val="99"/>
    <w:semiHidden/>
    <w:locked/>
    <w:rPr>
      <w:rFonts w:cs="Times New Roman"/>
      <w:lang w:val="ca-ES" w:eastAsia="es-ES"/>
    </w:rPr>
  </w:style>
  <w:style w:type="paragraph" w:styleId="Zpat">
    <w:name w:val="footer"/>
    <w:basedOn w:val="Normln"/>
    <w:link w:val="ZpatChar"/>
    <w:uiPriority w:val="99"/>
    <w:rsid w:val="00065196"/>
    <w:pPr>
      <w:tabs>
        <w:tab w:val="center" w:pos="4252"/>
        <w:tab w:val="right" w:pos="8504"/>
      </w:tabs>
    </w:pPr>
  </w:style>
  <w:style w:type="character" w:customStyle="1" w:styleId="ZpatChar">
    <w:name w:val="Zápatí Char"/>
    <w:link w:val="Zpat"/>
    <w:uiPriority w:val="99"/>
    <w:locked/>
    <w:rPr>
      <w:rFonts w:cs="Times New Roman"/>
      <w:lang w:val="ca-ES" w:eastAsia="es-ES"/>
    </w:rPr>
  </w:style>
  <w:style w:type="character" w:styleId="slostrnky">
    <w:name w:val="page number"/>
    <w:uiPriority w:val="99"/>
    <w:rsid w:val="007A0980"/>
    <w:rPr>
      <w:rFonts w:cs="Times New Roman"/>
    </w:rPr>
  </w:style>
  <w:style w:type="character" w:styleId="Odkaznakoment">
    <w:name w:val="annotation reference"/>
    <w:uiPriority w:val="99"/>
    <w:semiHidden/>
    <w:rsid w:val="00D8576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D85767"/>
  </w:style>
  <w:style w:type="character" w:customStyle="1" w:styleId="TextkomenteChar">
    <w:name w:val="Text komentáře Char"/>
    <w:link w:val="Textkomente"/>
    <w:uiPriority w:val="99"/>
    <w:semiHidden/>
    <w:locked/>
    <w:rPr>
      <w:rFonts w:cs="Times New Roman"/>
      <w:lang w:val="ca-ES" w:eastAsia="es-E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D85767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locked/>
    <w:rPr>
      <w:rFonts w:cs="Times New Roman"/>
      <w:b/>
      <w:bCs/>
      <w:lang w:val="ca-ES" w:eastAsia="es-ES"/>
    </w:rPr>
  </w:style>
  <w:style w:type="paragraph" w:styleId="Textbubliny">
    <w:name w:val="Balloon Text"/>
    <w:basedOn w:val="Normln"/>
    <w:link w:val="TextbublinyChar"/>
    <w:autoRedefine/>
    <w:uiPriority w:val="99"/>
    <w:semiHidden/>
    <w:qFormat/>
    <w:rsid w:val="001C1844"/>
    <w:rPr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1C1844"/>
    <w:rPr>
      <w:sz w:val="16"/>
      <w:lang w:val="ca-ES" w:eastAsia="es-ES"/>
    </w:rPr>
  </w:style>
  <w:style w:type="paragraph" w:styleId="Rozloendokumentu">
    <w:name w:val="Document Map"/>
    <w:basedOn w:val="Normln"/>
    <w:link w:val="RozloendokumentuChar"/>
    <w:uiPriority w:val="99"/>
    <w:semiHidden/>
    <w:rsid w:val="008807DD"/>
    <w:pPr>
      <w:shd w:val="clear" w:color="auto" w:fill="000080"/>
    </w:pPr>
    <w:rPr>
      <w:sz w:val="2"/>
    </w:rPr>
  </w:style>
  <w:style w:type="character" w:customStyle="1" w:styleId="RozloendokumentuChar">
    <w:name w:val="Rozložení dokumentu Char"/>
    <w:link w:val="Rozloendokumentu"/>
    <w:uiPriority w:val="99"/>
    <w:semiHidden/>
    <w:locked/>
    <w:rPr>
      <w:rFonts w:cs="Times New Roman"/>
      <w:sz w:val="2"/>
      <w:lang w:val="ca-ES" w:eastAsia="es-ES"/>
    </w:rPr>
  </w:style>
  <w:style w:type="paragraph" w:styleId="Zkladntext">
    <w:name w:val="Body Text"/>
    <w:basedOn w:val="Normln"/>
    <w:link w:val="ZkladntextChar"/>
    <w:rsid w:val="00C378B0"/>
    <w:pPr>
      <w:spacing w:after="120"/>
      <w:jc w:val="both"/>
    </w:pPr>
    <w:rPr>
      <w:rFonts w:ascii="Myriad Pro" w:hAnsi="Myriad Pro"/>
      <w:sz w:val="24"/>
      <w:szCs w:val="24"/>
      <w:lang w:val="x-none" w:eastAsia="fr-FR"/>
    </w:rPr>
  </w:style>
  <w:style w:type="character" w:customStyle="1" w:styleId="red">
    <w:name w:val="red"/>
    <w:basedOn w:val="Standardnpsmoodstavce"/>
    <w:rsid w:val="008A5CEB"/>
  </w:style>
  <w:style w:type="paragraph" w:styleId="Textvysvtlivek">
    <w:name w:val="endnote text"/>
    <w:basedOn w:val="Normln"/>
    <w:link w:val="TextvysvtlivekChar"/>
    <w:uiPriority w:val="99"/>
    <w:semiHidden/>
    <w:unhideWhenUsed/>
    <w:rsid w:val="00934561"/>
  </w:style>
  <w:style w:type="character" w:customStyle="1" w:styleId="TextvysvtlivekChar">
    <w:name w:val="Text vysvětlivek Char"/>
    <w:link w:val="Textvysvtlivek"/>
    <w:uiPriority w:val="99"/>
    <w:semiHidden/>
    <w:rsid w:val="00934561"/>
    <w:rPr>
      <w:lang w:val="ca-ES" w:eastAsia="es-ES"/>
    </w:rPr>
  </w:style>
  <w:style w:type="character" w:styleId="Odkaznavysvtlivky">
    <w:name w:val="endnote reference"/>
    <w:uiPriority w:val="99"/>
    <w:semiHidden/>
    <w:unhideWhenUsed/>
    <w:rsid w:val="00934561"/>
    <w:rPr>
      <w:vertAlign w:val="superscript"/>
    </w:rPr>
  </w:style>
  <w:style w:type="character" w:customStyle="1" w:styleId="ZkladntextChar">
    <w:name w:val="Základní text Char"/>
    <w:link w:val="Zkladntext"/>
    <w:rsid w:val="00ED1D14"/>
    <w:rPr>
      <w:rFonts w:ascii="Myriad Pro" w:hAnsi="Myriad Pro"/>
      <w:sz w:val="24"/>
      <w:szCs w:val="24"/>
      <w:lang w:eastAsia="fr-FR"/>
    </w:rPr>
  </w:style>
  <w:style w:type="paragraph" w:customStyle="1" w:styleId="Default">
    <w:name w:val="Default"/>
    <w:rsid w:val="00ED1D1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pt-PT" w:eastAsia="pt-PT"/>
    </w:rPr>
  </w:style>
  <w:style w:type="character" w:styleId="Hypertextovodkaz">
    <w:name w:val="Hyperlink"/>
    <w:uiPriority w:val="99"/>
    <w:unhideWhenUsed/>
    <w:rsid w:val="00C57E17"/>
    <w:rPr>
      <w:color w:val="0000FF"/>
      <w:u w:val="single"/>
    </w:rPr>
  </w:style>
  <w:style w:type="paragraph" w:customStyle="1" w:styleId="LightGrid-Accent31">
    <w:name w:val="Light Grid - Accent 31"/>
    <w:basedOn w:val="Normln"/>
    <w:uiPriority w:val="34"/>
    <w:qFormat/>
    <w:rsid w:val="005C62E9"/>
    <w:pPr>
      <w:ind w:left="720"/>
    </w:pPr>
  </w:style>
  <w:style w:type="paragraph" w:customStyle="1" w:styleId="TextoNormal">
    <w:name w:val="Texto Normal"/>
    <w:basedOn w:val="Normln"/>
    <w:link w:val="TextoNormalChar"/>
    <w:qFormat/>
    <w:rsid w:val="00FE2634"/>
    <w:rPr>
      <w:rFonts w:ascii="Helvetica" w:hAnsi="Helvetica"/>
      <w:sz w:val="22"/>
      <w:szCs w:val="22"/>
      <w:lang w:val="en-US" w:bidi="ks-Deva"/>
    </w:rPr>
  </w:style>
  <w:style w:type="character" w:customStyle="1" w:styleId="TextoNormalChar">
    <w:name w:val="Texto Normal Char"/>
    <w:link w:val="TextoNormal"/>
    <w:rsid w:val="00FE2634"/>
    <w:rPr>
      <w:rFonts w:ascii="Helvetica" w:hAnsi="Helvetica"/>
      <w:sz w:val="22"/>
      <w:szCs w:val="22"/>
      <w:lang w:eastAsia="es-ES" w:bidi="ks-Deva"/>
    </w:rPr>
  </w:style>
  <w:style w:type="paragraph" w:customStyle="1" w:styleId="LightList-Accent31">
    <w:name w:val="Light List - Accent 31"/>
    <w:hidden/>
    <w:uiPriority w:val="99"/>
    <w:semiHidden/>
    <w:rsid w:val="00DE4C51"/>
    <w:rPr>
      <w:lang w:val="ca-ES" w:eastAsia="es-ES"/>
    </w:rPr>
  </w:style>
  <w:style w:type="paragraph" w:styleId="Titulek">
    <w:name w:val="caption"/>
    <w:basedOn w:val="Normln"/>
    <w:next w:val="Normln"/>
    <w:uiPriority w:val="35"/>
    <w:qFormat/>
    <w:rsid w:val="004F24CD"/>
    <w:rPr>
      <w:b/>
      <w:bCs/>
    </w:rPr>
  </w:style>
  <w:style w:type="paragraph" w:customStyle="1" w:styleId="MediumList2-Accent21">
    <w:name w:val="Medium List 2 - Accent 21"/>
    <w:hidden/>
    <w:uiPriority w:val="99"/>
    <w:semiHidden/>
    <w:rsid w:val="006B778E"/>
    <w:rPr>
      <w:lang w:val="ca-ES" w:eastAsia="es-ES"/>
    </w:rPr>
  </w:style>
  <w:style w:type="character" w:styleId="Sledovanodkaz">
    <w:name w:val="FollowedHyperlink"/>
    <w:uiPriority w:val="99"/>
    <w:semiHidden/>
    <w:unhideWhenUsed/>
    <w:rsid w:val="00062F09"/>
    <w:rPr>
      <w:color w:val="800080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1614EB"/>
    <w:rPr>
      <w:color w:val="808080"/>
      <w:shd w:val="clear" w:color="auto" w:fill="E6E6E6"/>
    </w:rPr>
  </w:style>
  <w:style w:type="paragraph" w:styleId="Odstavecseseznamem">
    <w:name w:val="List Paragraph"/>
    <w:basedOn w:val="Normln"/>
    <w:uiPriority w:val="34"/>
    <w:qFormat/>
    <w:rsid w:val="00A9176A"/>
    <w:pPr>
      <w:ind w:left="720"/>
      <w:contextualSpacing/>
    </w:pPr>
    <w:rPr>
      <w:sz w:val="24"/>
      <w:szCs w:val="24"/>
      <w:lang w:val="en-GB" w:eastAsia="en-GB"/>
    </w:rPr>
  </w:style>
  <w:style w:type="character" w:customStyle="1" w:styleId="Nadpis1Char">
    <w:name w:val="Nadpis 1 Char"/>
    <w:basedOn w:val="Standardnpsmoodstavce"/>
    <w:link w:val="Nadpis1"/>
    <w:uiPriority w:val="9"/>
    <w:rsid w:val="002C0BF9"/>
    <w:rPr>
      <w:b/>
      <w:bCs/>
      <w:kern w:val="36"/>
      <w:sz w:val="48"/>
      <w:szCs w:val="48"/>
      <w:lang w:val="cs-CZ" w:eastAsia="cs-CZ"/>
    </w:rPr>
  </w:style>
  <w:style w:type="paragraph" w:styleId="Revize">
    <w:name w:val="Revision"/>
    <w:hidden/>
    <w:uiPriority w:val="99"/>
    <w:semiHidden/>
    <w:rsid w:val="00A53455"/>
    <w:rPr>
      <w:lang w:val="ca-ES" w:eastAsia="es-ES"/>
    </w:rPr>
  </w:style>
  <w:style w:type="character" w:styleId="Nevyeenzmnka">
    <w:name w:val="Unresolved Mention"/>
    <w:basedOn w:val="Standardnpsmoodstavce"/>
    <w:uiPriority w:val="99"/>
    <w:semiHidden/>
    <w:unhideWhenUsed/>
    <w:rsid w:val="007564A5"/>
    <w:rPr>
      <w:color w:val="605E5C"/>
      <w:shd w:val="clear" w:color="auto" w:fill="E1DFDD"/>
    </w:rPr>
  </w:style>
  <w:style w:type="paragraph" w:styleId="Zkladntextodsazen2">
    <w:name w:val="Body Text Indent 2"/>
    <w:basedOn w:val="Normln"/>
    <w:link w:val="Zkladntextodsazen2Char"/>
    <w:uiPriority w:val="99"/>
    <w:semiHidden/>
    <w:unhideWhenUsed/>
    <w:rsid w:val="000A480D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uiPriority w:val="99"/>
    <w:semiHidden/>
    <w:rsid w:val="000A480D"/>
    <w:rPr>
      <w:lang w:val="ca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7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69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99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42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70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1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6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7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A8D17E09949924CAF3592014ED55F65" ma:contentTypeVersion="12" ma:contentTypeDescription="Vytvoří nový dokument" ma:contentTypeScope="" ma:versionID="df548d82274503751482a30ce7c0d2bb">
  <xsd:schema xmlns:xsd="http://www.w3.org/2001/XMLSchema" xmlns:xs="http://www.w3.org/2001/XMLSchema" xmlns:p="http://schemas.microsoft.com/office/2006/metadata/properties" xmlns:ns2="ccd240b7-5b3e-4222-a311-eabd721fb9a3" xmlns:ns3="258708e9-efff-45de-b99f-f6b2bcc21812" targetNamespace="http://schemas.microsoft.com/office/2006/metadata/properties" ma:root="true" ma:fieldsID="9756754031c54c440582debd91b01ea0" ns2:_="" ns3:_="">
    <xsd:import namespace="ccd240b7-5b3e-4222-a311-eabd721fb9a3"/>
    <xsd:import namespace="258708e9-efff-45de-b99f-f6b2bcc218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240b7-5b3e-4222-a311-eabd721fb9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b119855f-cfdc-4d27-a71e-8010d6e4b2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8708e9-efff-45de-b99f-f6b2bcc2181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416e48a2-ddb6-4340-8f54-3737680424f9}" ma:internalName="TaxCatchAll" ma:showField="CatchAllData" ma:web="258708e9-efff-45de-b99f-f6b2bcc218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58708e9-efff-45de-b99f-f6b2bcc21812" xsi:nil="true"/>
    <lcf76f155ced4ddcb4097134ff3c332f xmlns="ccd240b7-5b3e-4222-a311-eabd721fb9a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5FD0597-C29F-428B-82D7-0E37CD8B5D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843050-8833-45AD-B4C1-E00151911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d240b7-5b3e-4222-a311-eabd721fb9a3"/>
    <ds:schemaRef ds:uri="258708e9-efff-45de-b99f-f6b2bcc218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E4634A-EC26-41AC-AB91-AAA26269B7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3DFE09-782B-419E-BAB4-546F520A51BD}">
  <ds:schemaRefs>
    <ds:schemaRef ds:uri="http://schemas.microsoft.com/office/2006/metadata/properties"/>
    <ds:schemaRef ds:uri="http://schemas.microsoft.com/office/infopath/2007/PartnerControls"/>
    <ds:schemaRef ds:uri="258708e9-efff-45de-b99f-f6b2bcc21812"/>
    <ds:schemaRef ds:uri="ccd240b7-5b3e-4222-a311-eabd721fb9a3"/>
  </ds:schemaRefs>
</ds:datastoreItem>
</file>

<file path=docMetadata/LabelInfo.xml><?xml version="1.0" encoding="utf-8"?>
<clbl:labelList xmlns:clbl="http://schemas.microsoft.com/office/2020/mipLabelMetadata">
  <clbl:label id="{3976fa30-1907-4356-8241-62ea5e1c0256}" enabled="1" method="Standard" siteId="{9a5cacd0-2bef-4dd7-ac5c-7ebe1f54f495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2</Words>
  <Characters>1134</Characters>
  <Application>Microsoft Office Word</Application>
  <DocSecurity>0</DocSecurity>
  <Lines>9</Lines>
  <Paragraphs>2</Paragraphs>
  <ScaleCrop>false</ScaleCrop>
  <Company>Consorci de Promoció Comercial de Catalunya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fonso</dc:creator>
  <cp:keywords/>
  <cp:lastModifiedBy>Simek Ondrej TC</cp:lastModifiedBy>
  <cp:revision>13</cp:revision>
  <cp:lastPrinted>2020-05-14T03:43:00Z</cp:lastPrinted>
  <dcterms:created xsi:type="dcterms:W3CDTF">2023-07-12T20:46:00Z</dcterms:created>
  <dcterms:modified xsi:type="dcterms:W3CDTF">2023-08-02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D17E09949924CAF3592014ED55F65</vt:lpwstr>
  </property>
  <property fmtid="{D5CDD505-2E9C-101B-9397-08002B2CF9AE}" pid="3" name="MSIP_Label_3976fa30-1907-4356-8241-62ea5e1c0256_Enabled">
    <vt:lpwstr>true</vt:lpwstr>
  </property>
  <property fmtid="{D5CDD505-2E9C-101B-9397-08002B2CF9AE}" pid="4" name="MSIP_Label_3976fa30-1907-4356-8241-62ea5e1c0256_SetDate">
    <vt:lpwstr>2022-06-14T09:42:06Z</vt:lpwstr>
  </property>
  <property fmtid="{D5CDD505-2E9C-101B-9397-08002B2CF9AE}" pid="5" name="MSIP_Label_3976fa30-1907-4356-8241-62ea5e1c0256_Method">
    <vt:lpwstr>Standard</vt:lpwstr>
  </property>
  <property fmtid="{D5CDD505-2E9C-101B-9397-08002B2CF9AE}" pid="6" name="MSIP_Label_3976fa30-1907-4356-8241-62ea5e1c0256_Name">
    <vt:lpwstr>ESA UNCLASSIFIED – For ESA Official Use Only</vt:lpwstr>
  </property>
  <property fmtid="{D5CDD505-2E9C-101B-9397-08002B2CF9AE}" pid="7" name="MSIP_Label_3976fa30-1907-4356-8241-62ea5e1c0256_SiteId">
    <vt:lpwstr>9a5cacd0-2bef-4dd7-ac5c-7ebe1f54f495</vt:lpwstr>
  </property>
  <property fmtid="{D5CDD505-2E9C-101B-9397-08002B2CF9AE}" pid="8" name="MSIP_Label_3976fa30-1907-4356-8241-62ea5e1c0256_ActionId">
    <vt:lpwstr>42584d89-92a3-48f2-bcd3-8bb8cca67454</vt:lpwstr>
  </property>
  <property fmtid="{D5CDD505-2E9C-101B-9397-08002B2CF9AE}" pid="9" name="MSIP_Label_3976fa30-1907-4356-8241-62ea5e1c0256_ContentBits">
    <vt:lpwstr>0</vt:lpwstr>
  </property>
  <property fmtid="{D5CDD505-2E9C-101B-9397-08002B2CF9AE}" pid="10" name="GrammarlyDocumentId">
    <vt:lpwstr>eac3158b9fc298949be9db2de62d1cfccc99a646b74b419a839fff092c2c76e0</vt:lpwstr>
  </property>
  <property fmtid="{D5CDD505-2E9C-101B-9397-08002B2CF9AE}" pid="11" name="MediaServiceImageTags">
    <vt:lpwstr/>
  </property>
</Properties>
</file>